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673FA" w14:textId="77777777" w:rsidR="00060438" w:rsidRPr="00803613" w:rsidRDefault="00060438" w:rsidP="00992B90">
      <w:pPr>
        <w:spacing w:after="0" w:line="240" w:lineRule="auto"/>
        <w:contextualSpacing/>
        <w:rPr>
          <w:rFonts w:cstheme="minorHAnsi"/>
          <w:sz w:val="20"/>
          <w:szCs w:val="20"/>
        </w:rPr>
      </w:pPr>
    </w:p>
    <w:p w14:paraId="250C0E38" w14:textId="77777777" w:rsidR="00A07FFE" w:rsidRPr="00803613" w:rsidRDefault="007B32AF" w:rsidP="00992B90">
      <w:pPr>
        <w:spacing w:after="0" w:line="240" w:lineRule="auto"/>
        <w:contextualSpacing/>
        <w:jc w:val="both"/>
        <w:rPr>
          <w:rFonts w:cstheme="minorHAnsi"/>
          <w:sz w:val="20"/>
          <w:szCs w:val="20"/>
        </w:rPr>
      </w:pPr>
      <w:r w:rsidRPr="00803613">
        <w:rPr>
          <w:rFonts w:cstheme="minorHAnsi"/>
          <w:sz w:val="20"/>
          <w:szCs w:val="20"/>
        </w:rPr>
        <w:t xml:space="preserve">This form is </w:t>
      </w:r>
      <w:r w:rsidR="00A07FFE" w:rsidRPr="00803613">
        <w:rPr>
          <w:rFonts w:cstheme="minorHAnsi"/>
          <w:sz w:val="20"/>
          <w:szCs w:val="20"/>
        </w:rPr>
        <w:t xml:space="preserve">used to record observations from attendance to the case file reviews of a child. </w:t>
      </w:r>
    </w:p>
    <w:p w14:paraId="30EC5609" w14:textId="77777777" w:rsidR="00060438" w:rsidRPr="00803613" w:rsidRDefault="00060438" w:rsidP="00992B90">
      <w:pPr>
        <w:spacing w:after="0" w:line="240" w:lineRule="auto"/>
        <w:contextualSpacing/>
        <w:jc w:val="both"/>
        <w:rPr>
          <w:rFonts w:cstheme="minorHAnsi"/>
          <w:sz w:val="20"/>
          <w:szCs w:val="20"/>
        </w:rPr>
      </w:pPr>
    </w:p>
    <w:p w14:paraId="75AD6F28" w14:textId="77777777" w:rsidR="00060438" w:rsidRPr="00803613" w:rsidRDefault="00060438" w:rsidP="00992B90">
      <w:pPr>
        <w:pStyle w:val="ListParagraph"/>
        <w:shd w:val="clear" w:color="auto" w:fill="BFBFBF"/>
        <w:spacing w:after="0" w:line="240" w:lineRule="auto"/>
        <w:ind w:left="0"/>
        <w:rPr>
          <w:rFonts w:cstheme="minorHAnsi"/>
          <w:b/>
        </w:rPr>
      </w:pPr>
      <w:r w:rsidRPr="00803613">
        <w:rPr>
          <w:rFonts w:cstheme="minorHAnsi"/>
          <w:b/>
        </w:rPr>
        <w:t>I</w:t>
      </w:r>
      <w:r w:rsidRPr="00803613">
        <w:rPr>
          <w:rFonts w:cstheme="minorHAnsi"/>
          <w:b/>
        </w:rPr>
        <w:tab/>
        <w:t xml:space="preserve">CHILD IDENTIFICATION </w:t>
      </w:r>
    </w:p>
    <w:p w14:paraId="2830FD9F" w14:textId="15BE4868" w:rsidR="00B33DC9" w:rsidRPr="00803613" w:rsidRDefault="00B33DC9" w:rsidP="00992B90">
      <w:pPr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06"/>
        <w:gridCol w:w="1957"/>
        <w:gridCol w:w="1865"/>
        <w:gridCol w:w="2822"/>
      </w:tblGrid>
      <w:tr w:rsidR="00B33DC9" w:rsidRPr="00803613" w14:paraId="7C307566" w14:textId="77777777" w:rsidTr="00803613">
        <w:trPr>
          <w:trHeight w:val="332"/>
        </w:trPr>
        <w:tc>
          <w:tcPr>
            <w:tcW w:w="2706" w:type="dxa"/>
            <w:shd w:val="clear" w:color="auto" w:fill="auto"/>
            <w:vAlign w:val="center"/>
          </w:tcPr>
          <w:p w14:paraId="7A7E8DE8" w14:textId="77777777" w:rsidR="00B33DC9" w:rsidRPr="00803613" w:rsidRDefault="00B33DC9" w:rsidP="00992B90">
            <w:pPr>
              <w:contextualSpacing/>
              <w:rPr>
                <w:rFonts w:cstheme="minorHAnsi"/>
                <w:b/>
                <w:sz w:val="20"/>
                <w:szCs w:val="20"/>
              </w:rPr>
            </w:pPr>
            <w:r w:rsidRPr="00803613">
              <w:rPr>
                <w:rFonts w:cstheme="minorHAnsi"/>
                <w:b/>
                <w:sz w:val="20"/>
                <w:szCs w:val="20"/>
              </w:rPr>
              <w:t>HHC Child’s Code</w:t>
            </w:r>
          </w:p>
        </w:tc>
        <w:tc>
          <w:tcPr>
            <w:tcW w:w="1957" w:type="dxa"/>
            <w:shd w:val="clear" w:color="auto" w:fill="auto"/>
            <w:vAlign w:val="center"/>
          </w:tcPr>
          <w:p w14:paraId="6416F29E" w14:textId="77777777" w:rsidR="00B33DC9" w:rsidRPr="00803613" w:rsidRDefault="00B33DC9" w:rsidP="00992B90">
            <w:pPr>
              <w:contextualSpacing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65" w:type="dxa"/>
            <w:shd w:val="clear" w:color="auto" w:fill="auto"/>
            <w:vAlign w:val="center"/>
          </w:tcPr>
          <w:p w14:paraId="5F66829F" w14:textId="77777777" w:rsidR="00B33DC9" w:rsidRPr="00803613" w:rsidRDefault="00B33DC9" w:rsidP="00992B90">
            <w:pPr>
              <w:contextualSpacing/>
              <w:rPr>
                <w:rFonts w:cstheme="minorHAnsi"/>
                <w:b/>
                <w:sz w:val="20"/>
                <w:szCs w:val="20"/>
              </w:rPr>
            </w:pPr>
            <w:r w:rsidRPr="00803613">
              <w:rPr>
                <w:rFonts w:cstheme="minorHAnsi"/>
                <w:b/>
                <w:sz w:val="20"/>
                <w:szCs w:val="20"/>
              </w:rPr>
              <w:t>Gender</w:t>
            </w:r>
          </w:p>
        </w:tc>
        <w:tc>
          <w:tcPr>
            <w:tcW w:w="2822" w:type="dxa"/>
            <w:vAlign w:val="center"/>
          </w:tcPr>
          <w:p w14:paraId="7AADE4D3" w14:textId="77777777" w:rsidR="00B33DC9" w:rsidRPr="00803613" w:rsidRDefault="005F78A3" w:rsidP="00992B90">
            <w:pPr>
              <w:contextualSpacing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eastAsia="MS Gothic" w:cstheme="minorHAnsi"/>
                  <w:sz w:val="20"/>
                  <w:szCs w:val="20"/>
                  <w:lang w:val="en-GB"/>
                </w:rPr>
                <w:id w:val="-1479143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3DC9" w:rsidRPr="00803613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33DC9" w:rsidRPr="00803613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B33DC9" w:rsidRPr="00464C1C">
              <w:rPr>
                <w:rFonts w:cstheme="minorHAnsi"/>
                <w:b/>
                <w:bCs/>
                <w:sz w:val="20"/>
                <w:szCs w:val="20"/>
                <w:lang w:val="en-GB"/>
              </w:rPr>
              <w:t xml:space="preserve">Male       </w:t>
            </w:r>
            <w:sdt>
              <w:sdtPr>
                <w:rPr>
                  <w:rFonts w:eastAsia="MS Gothic" w:cstheme="minorHAnsi"/>
                  <w:b/>
                  <w:bCs/>
                  <w:sz w:val="20"/>
                  <w:szCs w:val="20"/>
                  <w:lang w:val="en-GB"/>
                </w:rPr>
                <w:id w:val="1133216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3DC9" w:rsidRPr="00464C1C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33DC9" w:rsidRPr="00464C1C">
              <w:rPr>
                <w:rFonts w:cstheme="minorHAnsi"/>
                <w:b/>
                <w:bCs/>
                <w:sz w:val="20"/>
                <w:szCs w:val="20"/>
                <w:lang w:val="en-GB"/>
              </w:rPr>
              <w:t>Female</w:t>
            </w:r>
          </w:p>
        </w:tc>
      </w:tr>
      <w:tr w:rsidR="00B33DC9" w:rsidRPr="00803613" w14:paraId="3DEB2824" w14:textId="77777777" w:rsidTr="00803613">
        <w:trPr>
          <w:trHeight w:val="359"/>
        </w:trPr>
        <w:tc>
          <w:tcPr>
            <w:tcW w:w="2706" w:type="dxa"/>
            <w:shd w:val="clear" w:color="auto" w:fill="auto"/>
            <w:vAlign w:val="center"/>
          </w:tcPr>
          <w:p w14:paraId="6A14C8E8" w14:textId="4E2CA713" w:rsidR="00B33DC9" w:rsidRPr="00803613" w:rsidRDefault="008D4691" w:rsidP="00992B90">
            <w:pPr>
              <w:contextualSpacing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ile Number</w:t>
            </w:r>
            <w:r w:rsidR="00B33DC9" w:rsidRPr="00803613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957" w:type="dxa"/>
            <w:shd w:val="clear" w:color="auto" w:fill="auto"/>
            <w:vAlign w:val="center"/>
          </w:tcPr>
          <w:p w14:paraId="3A6C5A0D" w14:textId="77777777" w:rsidR="00B33DC9" w:rsidRPr="00803613" w:rsidRDefault="00B33DC9" w:rsidP="00992B90">
            <w:pPr>
              <w:contextualSpacing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65" w:type="dxa"/>
            <w:shd w:val="clear" w:color="auto" w:fill="auto"/>
            <w:vAlign w:val="center"/>
          </w:tcPr>
          <w:p w14:paraId="69C78288" w14:textId="2E21122B" w:rsidR="00B33DC9" w:rsidRPr="00803613" w:rsidRDefault="00B33DC9" w:rsidP="00992B90">
            <w:pPr>
              <w:contextualSpacing/>
              <w:rPr>
                <w:rFonts w:cstheme="minorHAnsi"/>
                <w:b/>
                <w:sz w:val="20"/>
                <w:szCs w:val="20"/>
              </w:rPr>
            </w:pPr>
            <w:r w:rsidRPr="00803613">
              <w:rPr>
                <w:rFonts w:cstheme="minorHAnsi"/>
                <w:b/>
                <w:sz w:val="20"/>
                <w:szCs w:val="20"/>
              </w:rPr>
              <w:t>Name</w:t>
            </w:r>
            <w:r w:rsidR="002732DA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6B517A">
              <w:rPr>
                <w:rFonts w:cstheme="minorHAnsi"/>
                <w:b/>
                <w:sz w:val="20"/>
                <w:szCs w:val="20"/>
              </w:rPr>
              <w:t>and Organisation (case manager)</w:t>
            </w:r>
          </w:p>
        </w:tc>
        <w:tc>
          <w:tcPr>
            <w:tcW w:w="2822" w:type="dxa"/>
            <w:vAlign w:val="center"/>
          </w:tcPr>
          <w:p w14:paraId="25E78522" w14:textId="77777777" w:rsidR="00B33DC9" w:rsidRPr="00803613" w:rsidRDefault="00B33DC9" w:rsidP="00992B90">
            <w:pPr>
              <w:contextualSpacing/>
              <w:rPr>
                <w:rFonts w:eastAsia="MS Gothic" w:cstheme="minorHAnsi"/>
                <w:sz w:val="20"/>
                <w:szCs w:val="20"/>
                <w:lang w:val="en-GB"/>
              </w:rPr>
            </w:pPr>
          </w:p>
        </w:tc>
      </w:tr>
      <w:tr w:rsidR="00B33DC9" w:rsidRPr="00803613" w14:paraId="7B52985A" w14:textId="77777777" w:rsidTr="00803613">
        <w:trPr>
          <w:trHeight w:val="251"/>
        </w:trPr>
        <w:tc>
          <w:tcPr>
            <w:tcW w:w="2706" w:type="dxa"/>
            <w:shd w:val="clear" w:color="auto" w:fill="auto"/>
            <w:vAlign w:val="center"/>
          </w:tcPr>
          <w:p w14:paraId="016FCF2A" w14:textId="77777777" w:rsidR="00B33DC9" w:rsidRPr="00803613" w:rsidRDefault="00B33DC9" w:rsidP="00992B90">
            <w:pPr>
              <w:contextualSpacing/>
              <w:rPr>
                <w:rFonts w:cstheme="minorHAnsi"/>
                <w:b/>
                <w:sz w:val="20"/>
                <w:szCs w:val="20"/>
              </w:rPr>
            </w:pPr>
            <w:r w:rsidRPr="00803613">
              <w:rPr>
                <w:rFonts w:cstheme="minorHAnsi"/>
                <w:b/>
                <w:sz w:val="20"/>
                <w:szCs w:val="20"/>
              </w:rPr>
              <w:t>Date of birth</w:t>
            </w:r>
          </w:p>
        </w:tc>
        <w:tc>
          <w:tcPr>
            <w:tcW w:w="1957" w:type="dxa"/>
            <w:shd w:val="clear" w:color="auto" w:fill="auto"/>
            <w:vAlign w:val="center"/>
          </w:tcPr>
          <w:p w14:paraId="396B28D1" w14:textId="77777777" w:rsidR="00B33DC9" w:rsidRPr="00803613" w:rsidRDefault="00B33DC9" w:rsidP="00992B90">
            <w:pPr>
              <w:contextualSpacing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65" w:type="dxa"/>
            <w:shd w:val="clear" w:color="auto" w:fill="auto"/>
            <w:vAlign w:val="center"/>
          </w:tcPr>
          <w:p w14:paraId="5F09BA5C" w14:textId="77777777" w:rsidR="00B33DC9" w:rsidRPr="00803613" w:rsidRDefault="00B33DC9" w:rsidP="00992B90">
            <w:pPr>
              <w:contextualSpacing/>
              <w:rPr>
                <w:rFonts w:cstheme="minorHAnsi"/>
                <w:b/>
                <w:sz w:val="20"/>
                <w:szCs w:val="20"/>
              </w:rPr>
            </w:pPr>
            <w:r w:rsidRPr="00803613">
              <w:rPr>
                <w:rFonts w:cstheme="minorHAnsi"/>
                <w:b/>
                <w:sz w:val="20"/>
                <w:szCs w:val="20"/>
              </w:rPr>
              <w:t>HHC Social Worker</w:t>
            </w:r>
          </w:p>
        </w:tc>
        <w:tc>
          <w:tcPr>
            <w:tcW w:w="2822" w:type="dxa"/>
            <w:vAlign w:val="center"/>
          </w:tcPr>
          <w:p w14:paraId="133F37F6" w14:textId="77777777" w:rsidR="00B33DC9" w:rsidRPr="00803613" w:rsidRDefault="00B33DC9" w:rsidP="00992B90">
            <w:pPr>
              <w:contextualSpacing/>
              <w:rPr>
                <w:rFonts w:cstheme="minorHAnsi"/>
                <w:sz w:val="18"/>
                <w:szCs w:val="18"/>
              </w:rPr>
            </w:pPr>
          </w:p>
        </w:tc>
      </w:tr>
    </w:tbl>
    <w:p w14:paraId="717A88B3" w14:textId="77F25EEF" w:rsidR="00EA6DB5" w:rsidRPr="00803613" w:rsidRDefault="00EA6DB5" w:rsidP="00992B90">
      <w:pPr>
        <w:spacing w:after="0" w:line="240" w:lineRule="auto"/>
        <w:ind w:left="567" w:hanging="567"/>
        <w:contextualSpacing/>
        <w:rPr>
          <w:rFonts w:cstheme="minorHAnsi"/>
        </w:rPr>
      </w:pPr>
    </w:p>
    <w:p w14:paraId="04DB304B" w14:textId="77777777" w:rsidR="00060438" w:rsidRPr="00803613" w:rsidRDefault="00060438" w:rsidP="00992B90">
      <w:pPr>
        <w:pStyle w:val="ListParagraph"/>
        <w:shd w:val="clear" w:color="auto" w:fill="BFBFBF"/>
        <w:spacing w:after="0" w:line="240" w:lineRule="auto"/>
        <w:ind w:left="0"/>
        <w:rPr>
          <w:rFonts w:cstheme="minorHAnsi"/>
          <w:b/>
        </w:rPr>
      </w:pPr>
      <w:r w:rsidRPr="00803613">
        <w:rPr>
          <w:rFonts w:cstheme="minorHAnsi"/>
          <w:b/>
        </w:rPr>
        <w:t>I</w:t>
      </w:r>
      <w:r w:rsidR="007B32AF" w:rsidRPr="00803613">
        <w:rPr>
          <w:rFonts w:cstheme="minorHAnsi"/>
          <w:b/>
        </w:rPr>
        <w:t>I</w:t>
      </w:r>
      <w:r w:rsidRPr="00803613">
        <w:rPr>
          <w:rFonts w:cstheme="minorHAnsi"/>
          <w:b/>
        </w:rPr>
        <w:tab/>
      </w:r>
      <w:r w:rsidR="00A07FFE" w:rsidRPr="00803613">
        <w:rPr>
          <w:rFonts w:cstheme="minorHAnsi"/>
          <w:b/>
        </w:rPr>
        <w:t>ATTENDEES</w:t>
      </w:r>
      <w:r w:rsidRPr="00803613">
        <w:rPr>
          <w:rFonts w:cstheme="minorHAnsi"/>
          <w:b/>
        </w:rPr>
        <w:t xml:space="preserve">     </w:t>
      </w:r>
    </w:p>
    <w:p w14:paraId="67D86B0F" w14:textId="77777777" w:rsidR="00060438" w:rsidRPr="00803613" w:rsidRDefault="00060438" w:rsidP="00992B90">
      <w:pPr>
        <w:spacing w:after="0" w:line="240" w:lineRule="auto"/>
        <w:ind w:left="426"/>
        <w:contextualSpacing/>
        <w:rPr>
          <w:rFonts w:cstheme="minorHAnsi"/>
          <w:sz w:val="20"/>
          <w:szCs w:val="20"/>
        </w:rPr>
      </w:pPr>
    </w:p>
    <w:tbl>
      <w:tblPr>
        <w:tblW w:w="10490" w:type="dxa"/>
        <w:tblInd w:w="-5" w:type="dxa"/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52"/>
        <w:gridCol w:w="709"/>
        <w:gridCol w:w="1869"/>
        <w:gridCol w:w="682"/>
        <w:gridCol w:w="1658"/>
        <w:gridCol w:w="610"/>
        <w:gridCol w:w="2410"/>
      </w:tblGrid>
      <w:tr w:rsidR="002732DA" w:rsidRPr="00803613" w14:paraId="49197495" w14:textId="22ED9844" w:rsidTr="00CF051A">
        <w:trPr>
          <w:trHeight w:val="237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26655" w14:textId="088D3C86" w:rsidR="002732DA" w:rsidRPr="00803613" w:rsidRDefault="002732DA" w:rsidP="00803613">
            <w:pPr>
              <w:pStyle w:val="ListParagraph"/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270" w:hanging="180"/>
              <w:rPr>
                <w:rFonts w:cstheme="minorHAnsi"/>
                <w:b/>
                <w:noProof/>
                <w:sz w:val="20"/>
                <w:lang w:val="en-GB" w:eastAsia="en-GB"/>
              </w:rPr>
            </w:pPr>
            <w:r w:rsidRPr="00803613">
              <w:rPr>
                <w:rFonts w:cstheme="minorHAnsi"/>
                <w:b/>
                <w:sz w:val="20"/>
              </w:rPr>
              <w:t>Did all relevant people attend the case file review?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82284C" w14:textId="4DCD5010" w:rsidR="002732DA" w:rsidRPr="00803613" w:rsidRDefault="002732DA" w:rsidP="00992B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b/>
                <w:sz w:val="20"/>
              </w:rPr>
            </w:pPr>
            <w:r>
              <w:rPr>
                <w:rFonts w:cstheme="minorHAnsi"/>
                <w:b/>
                <w:sz w:val="20"/>
              </w:rPr>
              <w:t>Date:</w:t>
            </w: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F539E" w14:textId="4CF867BE" w:rsidR="002732DA" w:rsidRPr="00803613" w:rsidRDefault="002732DA" w:rsidP="002732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b/>
                <w:sz w:val="20"/>
              </w:rPr>
            </w:pPr>
            <w:r>
              <w:rPr>
                <w:rFonts w:cstheme="minorHAnsi"/>
                <w:b/>
                <w:sz w:val="20"/>
              </w:rPr>
              <w:t xml:space="preserve">       Y/N</w:t>
            </w: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9A16A2" w14:textId="2B82C0DA" w:rsidR="002732DA" w:rsidRPr="00803613" w:rsidRDefault="002732DA" w:rsidP="00992B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b/>
                <w:sz w:val="20"/>
              </w:rPr>
            </w:pPr>
            <w:r>
              <w:rPr>
                <w:rFonts w:cstheme="minorHAnsi"/>
                <w:b/>
                <w:sz w:val="20"/>
              </w:rPr>
              <w:t>Date:</w:t>
            </w:r>
          </w:p>
        </w:tc>
        <w:tc>
          <w:tcPr>
            <w:tcW w:w="1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E79176" w14:textId="04C579B5" w:rsidR="002732DA" w:rsidRPr="00803613" w:rsidRDefault="002732DA" w:rsidP="00992B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b/>
                <w:sz w:val="20"/>
              </w:rPr>
            </w:pPr>
            <w:r>
              <w:rPr>
                <w:rFonts w:cstheme="minorHAnsi"/>
                <w:b/>
                <w:sz w:val="20"/>
              </w:rPr>
              <w:t xml:space="preserve">     Y/N</w:t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0D58EF" w14:textId="5F2A0D78" w:rsidR="002732DA" w:rsidRPr="00803613" w:rsidRDefault="002732DA" w:rsidP="00992B90">
            <w:pPr>
              <w:contextualSpacing/>
              <w:rPr>
                <w:rFonts w:cstheme="minorHAnsi"/>
                <w:b/>
                <w:sz w:val="20"/>
              </w:rPr>
            </w:pPr>
            <w:r>
              <w:rPr>
                <w:rFonts w:cstheme="minorHAnsi"/>
                <w:b/>
                <w:sz w:val="20"/>
              </w:rPr>
              <w:t>Date: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F71FDB" w14:textId="4353579C" w:rsidR="002732DA" w:rsidRPr="00803613" w:rsidRDefault="002732DA" w:rsidP="00992B90">
            <w:pPr>
              <w:contextualSpacing/>
              <w:rPr>
                <w:rFonts w:cstheme="minorHAnsi"/>
                <w:b/>
                <w:sz w:val="20"/>
              </w:rPr>
            </w:pPr>
            <w:r>
              <w:rPr>
                <w:rFonts w:cstheme="minorHAnsi"/>
                <w:b/>
                <w:sz w:val="20"/>
              </w:rPr>
              <w:t xml:space="preserve"> Y/N</w:t>
            </w:r>
          </w:p>
        </w:tc>
      </w:tr>
      <w:tr w:rsidR="00527BCA" w:rsidRPr="00803613" w14:paraId="555123B8" w14:textId="6B67D613" w:rsidTr="00CF051A">
        <w:trPr>
          <w:trHeight w:val="237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30F32" w14:textId="77777777" w:rsidR="002732DA" w:rsidRDefault="002732DA" w:rsidP="00803613">
            <w:pPr>
              <w:pStyle w:val="ListParagraph"/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270" w:hanging="180"/>
              <w:rPr>
                <w:rFonts w:cstheme="minorHAnsi"/>
                <w:b/>
                <w:noProof/>
                <w:sz w:val="20"/>
                <w:lang w:val="en-GB" w:eastAsia="en-GB"/>
              </w:rPr>
            </w:pPr>
            <w:r>
              <w:rPr>
                <w:rFonts w:cstheme="minorHAnsi"/>
                <w:b/>
                <w:noProof/>
                <w:sz w:val="20"/>
                <w:lang w:val="en-GB" w:eastAsia="en-GB"/>
              </w:rPr>
              <w:t>Case manager responsible:</w:t>
            </w:r>
          </w:p>
          <w:p w14:paraId="7D4F1136" w14:textId="77777777" w:rsidR="002732DA" w:rsidRDefault="002732DA" w:rsidP="002732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0"/>
              <w:rPr>
                <w:rFonts w:cstheme="minorHAnsi"/>
                <w:b/>
                <w:noProof/>
                <w:sz w:val="20"/>
                <w:lang w:val="en-GB" w:eastAsia="en-GB"/>
              </w:rPr>
            </w:pPr>
          </w:p>
          <w:p w14:paraId="267C5DF0" w14:textId="3AA5FDF5" w:rsidR="00527BCA" w:rsidRPr="002732DA" w:rsidRDefault="00527BCA" w:rsidP="00CF0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noProof/>
                <w:sz w:val="20"/>
                <w:lang w:val="en-GB" w:eastAsia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6A311E" w14:textId="6183B222" w:rsidR="00527BCA" w:rsidRPr="00803613" w:rsidRDefault="00527BCA" w:rsidP="00992B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b/>
                <w:sz w:val="20"/>
              </w:rPr>
            </w:pPr>
            <w:r w:rsidRPr="00803613">
              <w:rPr>
                <w:rFonts w:cstheme="minorHAnsi"/>
                <w:b/>
                <w:sz w:val="20"/>
              </w:rPr>
              <w:t xml:space="preserve">Case review </w:t>
            </w: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2C8B45" w14:textId="199F897D" w:rsidR="00527BCA" w:rsidRPr="00803613" w:rsidRDefault="00527BCA" w:rsidP="00992B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b/>
                <w:sz w:val="20"/>
              </w:rPr>
            </w:pPr>
            <w:r w:rsidRPr="00803613">
              <w:rPr>
                <w:rFonts w:cstheme="minorHAnsi"/>
                <w:b/>
                <w:sz w:val="20"/>
              </w:rPr>
              <w:t xml:space="preserve"> If not present Specify reason </w:t>
            </w: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E789B2" w14:textId="4981C811" w:rsidR="00527BCA" w:rsidRPr="00803613" w:rsidRDefault="00527BCA" w:rsidP="00992B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b/>
                <w:sz w:val="20"/>
              </w:rPr>
            </w:pPr>
            <w:r w:rsidRPr="00803613">
              <w:rPr>
                <w:rFonts w:cstheme="minorHAnsi"/>
                <w:b/>
                <w:sz w:val="20"/>
              </w:rPr>
              <w:t xml:space="preserve">Case review </w:t>
            </w:r>
          </w:p>
        </w:tc>
        <w:tc>
          <w:tcPr>
            <w:tcW w:w="1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9A2AEA" w14:textId="68DDCE51" w:rsidR="00527BCA" w:rsidRPr="00803613" w:rsidRDefault="00527BCA" w:rsidP="00992B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b/>
                <w:sz w:val="20"/>
              </w:rPr>
            </w:pPr>
            <w:r w:rsidRPr="00803613">
              <w:rPr>
                <w:rFonts w:cstheme="minorHAnsi"/>
                <w:b/>
                <w:sz w:val="20"/>
              </w:rPr>
              <w:t xml:space="preserve"> If not present Specify reason </w:t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6CFDCB" w14:textId="6463780B" w:rsidR="00527BCA" w:rsidRPr="00803613" w:rsidRDefault="00527BCA" w:rsidP="00992B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b/>
                <w:sz w:val="20"/>
              </w:rPr>
            </w:pPr>
            <w:r w:rsidRPr="00803613">
              <w:rPr>
                <w:rFonts w:cstheme="minorHAnsi"/>
                <w:b/>
                <w:sz w:val="20"/>
              </w:rPr>
              <w:t xml:space="preserve">Case review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4DBF28" w14:textId="68F70BA3" w:rsidR="00527BCA" w:rsidRPr="00803613" w:rsidRDefault="00527BCA" w:rsidP="00992B90">
            <w:pPr>
              <w:contextualSpacing/>
              <w:rPr>
                <w:rFonts w:cstheme="minorHAnsi"/>
                <w:b/>
                <w:sz w:val="20"/>
              </w:rPr>
            </w:pPr>
            <w:r w:rsidRPr="00803613">
              <w:rPr>
                <w:rFonts w:cstheme="minorHAnsi"/>
                <w:b/>
                <w:sz w:val="20"/>
              </w:rPr>
              <w:t xml:space="preserve"> If not present Specify reason </w:t>
            </w:r>
          </w:p>
        </w:tc>
      </w:tr>
      <w:tr w:rsidR="00617764" w:rsidRPr="00803613" w14:paraId="1611318C" w14:textId="77777777" w:rsidTr="00CF051A">
        <w:trPr>
          <w:trHeight w:val="237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EBBCBA" w14:textId="7CB55F97" w:rsidR="00CF051A" w:rsidRPr="00CF051A" w:rsidRDefault="002732DA" w:rsidP="00CF051A">
            <w:pPr>
              <w:pStyle w:val="ListParagraph"/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270" w:hanging="180"/>
              <w:rPr>
                <w:rFonts w:cstheme="minorHAnsi"/>
                <w:b/>
                <w:noProof/>
                <w:sz w:val="20"/>
                <w:lang w:val="en-GB" w:eastAsia="en-GB"/>
              </w:rPr>
            </w:pPr>
            <w:r>
              <w:rPr>
                <w:rFonts w:cstheme="minorHAnsi"/>
                <w:b/>
                <w:sz w:val="20"/>
              </w:rPr>
              <w:t>Persons attended review: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B3FEAB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b/>
                <w:sz w:val="20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3DAA75" w14:textId="7C8BB4D2" w:rsidR="00CF051A" w:rsidRPr="00803613" w:rsidRDefault="00CF051A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b/>
                <w:sz w:val="20"/>
              </w:rPr>
            </w:pP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C11728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b/>
                <w:sz w:val="20"/>
              </w:rPr>
            </w:pPr>
          </w:p>
        </w:tc>
        <w:tc>
          <w:tcPr>
            <w:tcW w:w="1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A22C66" w14:textId="50A9D6D6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b/>
                <w:sz w:val="20"/>
              </w:rPr>
            </w:pP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8E4135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b/>
                <w:sz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688DB6" w14:textId="02A03F89" w:rsidR="00617764" w:rsidRPr="00803613" w:rsidRDefault="00617764" w:rsidP="00617764">
            <w:pPr>
              <w:contextualSpacing/>
              <w:rPr>
                <w:rFonts w:cstheme="minorHAnsi"/>
                <w:b/>
                <w:sz w:val="20"/>
              </w:rPr>
            </w:pPr>
          </w:p>
        </w:tc>
      </w:tr>
      <w:tr w:rsidR="00617764" w:rsidRPr="00803613" w14:paraId="03263CF6" w14:textId="77777777" w:rsidTr="00CF051A">
        <w:trPr>
          <w:trHeight w:val="237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5224CA" w14:textId="1E9F0E88" w:rsidR="00617764" w:rsidRPr="002732DA" w:rsidRDefault="002732DA" w:rsidP="002732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  <w:noProof/>
                <w:sz w:val="20"/>
                <w:lang w:val="en-GB" w:eastAsia="en-GB"/>
              </w:rPr>
            </w:pPr>
            <w:r w:rsidRPr="002732DA">
              <w:rPr>
                <w:rFonts w:cstheme="minorHAnsi"/>
                <w:bCs/>
                <w:noProof/>
                <w:sz w:val="20"/>
                <w:lang w:val="en-GB" w:eastAsia="en-GB"/>
              </w:rPr>
              <w:t>HHC SA Officia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5A6401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b/>
                <w:sz w:val="20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2FE3C2" w14:textId="77777777" w:rsidR="00617764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b/>
                <w:sz w:val="20"/>
              </w:rPr>
            </w:pPr>
          </w:p>
          <w:p w14:paraId="3BBB3ABA" w14:textId="211BB9AE" w:rsidR="00CF051A" w:rsidRPr="00803613" w:rsidRDefault="00CF051A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b/>
                <w:sz w:val="20"/>
              </w:rPr>
            </w:pP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C8CC89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b/>
                <w:sz w:val="20"/>
              </w:rPr>
            </w:pPr>
          </w:p>
        </w:tc>
        <w:tc>
          <w:tcPr>
            <w:tcW w:w="1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B6AE0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b/>
                <w:sz w:val="20"/>
              </w:rPr>
            </w:pP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1FFBAD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b/>
                <w:sz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06EFB0" w14:textId="77777777" w:rsidR="00617764" w:rsidRPr="00803613" w:rsidRDefault="00617764" w:rsidP="00617764">
            <w:pPr>
              <w:contextualSpacing/>
              <w:rPr>
                <w:rFonts w:cstheme="minorHAnsi"/>
                <w:b/>
                <w:sz w:val="20"/>
              </w:rPr>
            </w:pPr>
          </w:p>
        </w:tc>
      </w:tr>
      <w:tr w:rsidR="00617764" w:rsidRPr="00803613" w14:paraId="0C0F1AD5" w14:textId="7079C4F8" w:rsidTr="00CF051A">
        <w:trPr>
          <w:trHeight w:val="237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274491" w14:textId="4B26A141" w:rsidR="00617764" w:rsidRPr="00100CCD" w:rsidRDefault="00617764" w:rsidP="008036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Cs w:val="17"/>
              </w:rPr>
            </w:pPr>
            <w:r w:rsidRPr="00100CCD">
              <w:rPr>
                <w:rFonts w:cstheme="minorHAnsi"/>
                <w:szCs w:val="17"/>
              </w:rPr>
              <w:t>Case Manage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B59327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9EF70B" w14:textId="77777777" w:rsidR="00617764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  <w:p w14:paraId="759D5A33" w14:textId="77777777" w:rsidR="00CF051A" w:rsidRDefault="00CF051A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  <w:p w14:paraId="59D9A8AD" w14:textId="55210F9A" w:rsidR="00CF051A" w:rsidRPr="00803613" w:rsidRDefault="00CF051A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7E5EFE" w14:textId="0675375D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90D356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A1AEF7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259C46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</w:tc>
      </w:tr>
      <w:tr w:rsidR="00617764" w:rsidRPr="00803613" w14:paraId="2F23D4F2" w14:textId="5CE29DB3" w:rsidTr="00CF051A">
        <w:trPr>
          <w:trHeight w:val="291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8507DD" w14:textId="325672C2" w:rsidR="00617764" w:rsidRPr="00100CCD" w:rsidRDefault="00617764" w:rsidP="00617764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52" w:lineRule="exact"/>
              <w:ind w:right="390"/>
              <w:contextualSpacing/>
              <w:rPr>
                <w:rFonts w:cstheme="minorHAnsi"/>
                <w:szCs w:val="17"/>
              </w:rPr>
            </w:pPr>
            <w:r w:rsidRPr="00100CCD">
              <w:rPr>
                <w:rFonts w:cstheme="minorHAnsi"/>
                <w:szCs w:val="17"/>
              </w:rPr>
              <w:t xml:space="preserve">CYCW from the community/CYCC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89DF5F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7B45B7" w14:textId="77777777" w:rsidR="00617764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  <w:p w14:paraId="7C6F0948" w14:textId="77777777" w:rsidR="00CF051A" w:rsidRDefault="00CF051A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  <w:p w14:paraId="4EC1C548" w14:textId="3D98C33E" w:rsidR="00CF051A" w:rsidRPr="00803613" w:rsidRDefault="00CF051A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8B82C1" w14:textId="0E28D00A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A4D3FC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40AB79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4ACDDF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</w:tc>
      </w:tr>
      <w:tr w:rsidR="00617764" w:rsidRPr="00803613" w14:paraId="62D806FA" w14:textId="3FAA4122" w:rsidTr="00CF051A">
        <w:trPr>
          <w:trHeight w:val="333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AD0F8D" w14:textId="397D3A25" w:rsidR="00617764" w:rsidRPr="00100CCD" w:rsidRDefault="00803613" w:rsidP="008036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Cs w:val="17"/>
              </w:rPr>
            </w:pPr>
            <w:r w:rsidRPr="00100CCD">
              <w:rPr>
                <w:rFonts w:cstheme="minorHAnsi"/>
                <w:szCs w:val="17"/>
              </w:rPr>
              <w:t>C</w:t>
            </w:r>
            <w:r w:rsidR="00617764" w:rsidRPr="00100CCD">
              <w:rPr>
                <w:rFonts w:cstheme="minorHAnsi"/>
                <w:szCs w:val="17"/>
              </w:rPr>
              <w:t xml:space="preserve">YCC Social Worker 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49C3B2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33A0C0" w14:textId="77777777" w:rsidR="00617764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  <w:p w14:paraId="7B5FA2B7" w14:textId="77777777" w:rsidR="00CF051A" w:rsidRDefault="00CF051A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  <w:p w14:paraId="54E068B0" w14:textId="3DA52E71" w:rsidR="00CF051A" w:rsidRPr="00803613" w:rsidRDefault="00CF051A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3A3A36" w14:textId="7ABA371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4E860E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F13820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D98473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</w:tc>
      </w:tr>
      <w:tr w:rsidR="00617764" w:rsidRPr="00803613" w14:paraId="778A6E6A" w14:textId="48125DC4" w:rsidTr="00CF051A">
        <w:trPr>
          <w:trHeight w:val="281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908B1A" w14:textId="3FE0907C" w:rsidR="00617764" w:rsidRPr="00100CCD" w:rsidRDefault="00617764" w:rsidP="008036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Cs w:val="17"/>
              </w:rPr>
            </w:pPr>
            <w:r w:rsidRPr="00100CCD">
              <w:rPr>
                <w:rFonts w:cstheme="minorHAnsi"/>
                <w:szCs w:val="17"/>
              </w:rPr>
              <w:t xml:space="preserve">Parent 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1AB7AA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7DD112" w14:textId="77777777" w:rsidR="00617764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  <w:p w14:paraId="547A489C" w14:textId="77777777" w:rsidR="00CF051A" w:rsidRDefault="00CF051A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  <w:p w14:paraId="33C30200" w14:textId="3316BE7D" w:rsidR="00CF051A" w:rsidRPr="00803613" w:rsidRDefault="00CF051A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835159A" w14:textId="401D012D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672707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524970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C8EB72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</w:tc>
      </w:tr>
      <w:tr w:rsidR="00617764" w:rsidRPr="00803613" w14:paraId="765875AB" w14:textId="464B38FE" w:rsidTr="00CF051A">
        <w:trPr>
          <w:trHeight w:val="231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BABE90" w14:textId="2513B632" w:rsidR="00617764" w:rsidRPr="00100CCD" w:rsidRDefault="00617764" w:rsidP="008036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Cs w:val="17"/>
              </w:rPr>
            </w:pPr>
            <w:r w:rsidRPr="00100CCD">
              <w:rPr>
                <w:rFonts w:cstheme="minorHAnsi"/>
                <w:szCs w:val="17"/>
              </w:rPr>
              <w:t xml:space="preserve">Extended family 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CF2EB8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1B5D40" w14:textId="77777777" w:rsidR="00617764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  <w:p w14:paraId="0D60E525" w14:textId="77777777" w:rsidR="00CF051A" w:rsidRDefault="00CF051A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  <w:p w14:paraId="70C43ADD" w14:textId="59437E9A" w:rsidR="00CF051A" w:rsidRPr="00803613" w:rsidRDefault="00CF051A" w:rsidP="00CF0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2D5D13" w14:textId="5B308DFE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993F59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3DD111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940021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</w:tr>
      <w:tr w:rsidR="00617764" w:rsidRPr="00803613" w14:paraId="210B95C3" w14:textId="0EAA2D94" w:rsidTr="00CF051A">
        <w:trPr>
          <w:trHeight w:val="329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A7242C" w14:textId="00416B25" w:rsidR="00617764" w:rsidRPr="00100CCD" w:rsidRDefault="00617764" w:rsidP="008036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Cs w:val="17"/>
              </w:rPr>
            </w:pPr>
            <w:r w:rsidRPr="00100CCD">
              <w:rPr>
                <w:rFonts w:cstheme="minorHAnsi"/>
                <w:szCs w:val="17"/>
              </w:rPr>
              <w:t xml:space="preserve">DSD representativ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9D2904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7883F5" w14:textId="77777777" w:rsidR="00617764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  <w:p w14:paraId="75FC8AAC" w14:textId="77777777" w:rsidR="00CF051A" w:rsidRDefault="00CF051A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  <w:p w14:paraId="7E94A70E" w14:textId="6F6AF9C2" w:rsidR="00CF051A" w:rsidRPr="00803613" w:rsidRDefault="00CF051A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92379FC" w14:textId="33131836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C3C7C0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1F1180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35DE7C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</w:tr>
      <w:tr w:rsidR="00617764" w:rsidRPr="00803613" w14:paraId="65C788A8" w14:textId="5F1501A6" w:rsidTr="00CF051A">
        <w:trPr>
          <w:trHeight w:val="229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7D0BD1" w14:textId="68B808C9" w:rsidR="00617764" w:rsidRPr="00100CCD" w:rsidRDefault="00617764" w:rsidP="008036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Cs w:val="17"/>
              </w:rPr>
            </w:pPr>
            <w:r w:rsidRPr="00100CCD">
              <w:rPr>
                <w:rFonts w:cstheme="minorHAnsi"/>
                <w:szCs w:val="17"/>
              </w:rPr>
              <w:t xml:space="preserve">Parent 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8F76C4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1BF610" w14:textId="77777777" w:rsidR="00617764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  <w:p w14:paraId="258D567A" w14:textId="77777777" w:rsidR="00CF051A" w:rsidRDefault="00CF051A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  <w:p w14:paraId="6826BE62" w14:textId="5CBBA3F2" w:rsidR="00CF051A" w:rsidRPr="00803613" w:rsidRDefault="00CF051A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3B30AF" w14:textId="27D9C351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0E8515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F67752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0E88F4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</w:tr>
      <w:tr w:rsidR="00617764" w:rsidRPr="00803613" w14:paraId="1CD38869" w14:textId="7CE2327A" w:rsidTr="00CF051A">
        <w:trPr>
          <w:trHeight w:val="80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512211" w14:textId="7735F683" w:rsidR="00617764" w:rsidRPr="00100CCD" w:rsidRDefault="00617764" w:rsidP="00803613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52" w:lineRule="exact"/>
              <w:ind w:right="390"/>
              <w:contextualSpacing/>
              <w:rPr>
                <w:rFonts w:cstheme="minorHAnsi"/>
                <w:szCs w:val="17"/>
              </w:rPr>
            </w:pPr>
            <w:r w:rsidRPr="00100CCD">
              <w:rPr>
                <w:rFonts w:cstheme="minorHAnsi"/>
                <w:szCs w:val="17"/>
              </w:rPr>
              <w:t xml:space="preserve">Medical professional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D5A20A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B118E6" w14:textId="77777777" w:rsidR="00617764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  <w:p w14:paraId="4EE380C0" w14:textId="77777777" w:rsidR="00CF051A" w:rsidRDefault="00CF051A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  <w:p w14:paraId="3172A231" w14:textId="2F14E009" w:rsidR="00CF051A" w:rsidRPr="00803613" w:rsidRDefault="00CF051A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94C197" w14:textId="3162AC24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E46E57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5DAF8E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E792A1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</w:tr>
      <w:tr w:rsidR="00617764" w:rsidRPr="00803613" w14:paraId="73B858C9" w14:textId="7321C253" w:rsidTr="00CF051A">
        <w:trPr>
          <w:trHeight w:val="175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24F3B7" w14:textId="6C3EF29A" w:rsidR="00617764" w:rsidRPr="00100CCD" w:rsidRDefault="00617764" w:rsidP="00803613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52" w:lineRule="exact"/>
              <w:ind w:right="390"/>
              <w:contextualSpacing/>
              <w:rPr>
                <w:rFonts w:cstheme="minorHAnsi"/>
                <w:noProof/>
                <w:szCs w:val="17"/>
                <w:lang w:val="en-ZA" w:eastAsia="en-ZA"/>
              </w:rPr>
            </w:pPr>
            <w:r w:rsidRPr="00100CCD">
              <w:rPr>
                <w:rFonts w:cstheme="minorHAnsi"/>
                <w:szCs w:val="17"/>
              </w:rPr>
              <w:t xml:space="preserve">Other (specify):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511322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9F62A6" w14:textId="77777777" w:rsidR="00617764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  <w:p w14:paraId="42794E78" w14:textId="13983979" w:rsidR="00CF051A" w:rsidRPr="00803613" w:rsidRDefault="00CF051A" w:rsidP="00CF0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A6AFEF" w14:textId="15C505B9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FF332D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E63C6A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3C22D7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</w:tr>
      <w:tr w:rsidR="00617764" w:rsidRPr="00803613" w14:paraId="169285C4" w14:textId="493D9C2F" w:rsidTr="00CF051A">
        <w:trPr>
          <w:trHeight w:val="237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F3174C" w14:textId="45EDF741" w:rsidR="00617764" w:rsidRPr="00100CCD" w:rsidRDefault="00617764" w:rsidP="008036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Cs w:val="17"/>
              </w:rPr>
            </w:pPr>
            <w:r w:rsidRPr="00100CCD">
              <w:rPr>
                <w:rFonts w:cstheme="minorHAnsi"/>
                <w:szCs w:val="17"/>
              </w:rPr>
              <w:t xml:space="preserve">Child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2C0CE7" w14:textId="77777777" w:rsidR="00617764" w:rsidRPr="00803613" w:rsidRDefault="00617764" w:rsidP="00C931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1A06D2" w14:textId="77777777" w:rsidR="00CF051A" w:rsidRDefault="00CF051A" w:rsidP="00CF0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  <w:p w14:paraId="77BDD5C8" w14:textId="646F18DF" w:rsidR="00CF051A" w:rsidRPr="00803613" w:rsidRDefault="00CF051A" w:rsidP="00CF05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D1AACE" w14:textId="42C4174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181487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69DCAD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217529" w14:textId="77777777" w:rsidR="00617764" w:rsidRPr="00803613" w:rsidRDefault="00617764" w:rsidP="006177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4"/>
              <w:contextualSpacing/>
              <w:rPr>
                <w:rFonts w:cstheme="minorHAnsi"/>
                <w:sz w:val="17"/>
                <w:szCs w:val="17"/>
              </w:rPr>
            </w:pPr>
          </w:p>
        </w:tc>
      </w:tr>
    </w:tbl>
    <w:p w14:paraId="07B8478E" w14:textId="77777777" w:rsidR="00716305" w:rsidRPr="00803613" w:rsidRDefault="00716305" w:rsidP="00992B90">
      <w:pPr>
        <w:spacing w:after="0" w:line="240" w:lineRule="auto"/>
        <w:contextualSpacing/>
        <w:rPr>
          <w:rFonts w:cstheme="minorHAnsi"/>
          <w:sz w:val="20"/>
          <w:szCs w:val="20"/>
        </w:rPr>
      </w:pPr>
    </w:p>
    <w:p w14:paraId="7A6E15B6" w14:textId="316ACF67" w:rsidR="009C0AA1" w:rsidRPr="00803613" w:rsidRDefault="009C0AA1" w:rsidP="00992B90">
      <w:pPr>
        <w:pStyle w:val="ListParagraph"/>
        <w:shd w:val="clear" w:color="auto" w:fill="BFBFBF"/>
        <w:spacing w:after="0" w:line="240" w:lineRule="auto"/>
        <w:ind w:left="0"/>
        <w:rPr>
          <w:rFonts w:cstheme="minorHAnsi"/>
          <w:b/>
        </w:rPr>
      </w:pPr>
      <w:r w:rsidRPr="00803613">
        <w:rPr>
          <w:rFonts w:cstheme="minorHAnsi"/>
          <w:b/>
        </w:rPr>
        <w:t>I</w:t>
      </w:r>
      <w:r w:rsidR="009F134A" w:rsidRPr="00803613">
        <w:rPr>
          <w:rFonts w:cstheme="minorHAnsi"/>
          <w:b/>
        </w:rPr>
        <w:t>II</w:t>
      </w:r>
      <w:r w:rsidRPr="00803613">
        <w:rPr>
          <w:rFonts w:cstheme="minorHAnsi"/>
          <w:b/>
        </w:rPr>
        <w:tab/>
      </w:r>
      <w:r w:rsidR="009F134A" w:rsidRPr="00803613">
        <w:rPr>
          <w:rFonts w:cstheme="minorHAnsi"/>
          <w:b/>
        </w:rPr>
        <w:t>RECOMMENDATIONS MADE BY THE CASE MANAGER</w:t>
      </w:r>
      <w:r w:rsidR="00803613">
        <w:rPr>
          <w:rFonts w:cstheme="minorHAnsi"/>
          <w:b/>
        </w:rPr>
        <w:t xml:space="preserve">                                                                               </w:t>
      </w:r>
    </w:p>
    <w:p w14:paraId="48A00C81" w14:textId="77777777" w:rsidR="009861AE" w:rsidRPr="00803613" w:rsidRDefault="009861AE" w:rsidP="009861AE">
      <w:pPr>
        <w:spacing w:after="0" w:line="240" w:lineRule="auto"/>
        <w:contextualSpacing/>
        <w:rPr>
          <w:rFonts w:cstheme="minorHAnsi"/>
          <w:sz w:val="20"/>
          <w:szCs w:val="20"/>
        </w:rPr>
      </w:pPr>
    </w:p>
    <w:p w14:paraId="09B2E498" w14:textId="29BDAF2B" w:rsidR="009861AE" w:rsidRDefault="009861AE" w:rsidP="009861AE">
      <w:pPr>
        <w:spacing w:after="0" w:line="240" w:lineRule="auto"/>
        <w:contextualSpacing/>
        <w:rPr>
          <w:rFonts w:cstheme="minorHAnsi"/>
          <w:color w:val="000000" w:themeColor="text1"/>
          <w:sz w:val="20"/>
          <w:szCs w:val="20"/>
        </w:rPr>
      </w:pPr>
      <w:r w:rsidRPr="00803613">
        <w:rPr>
          <w:rFonts w:cstheme="minorHAnsi"/>
          <w:sz w:val="20"/>
          <w:szCs w:val="20"/>
        </w:rPr>
        <w:t xml:space="preserve">Are the </w:t>
      </w:r>
      <w:r w:rsidRPr="00803613">
        <w:rPr>
          <w:rFonts w:cstheme="minorHAnsi"/>
          <w:color w:val="000000" w:themeColor="text1"/>
          <w:sz w:val="20"/>
          <w:szCs w:val="20"/>
        </w:rPr>
        <w:t>recommendations made by the case manager based on the following assessments?</w:t>
      </w:r>
    </w:p>
    <w:p w14:paraId="6CF5C475" w14:textId="77777777" w:rsidR="0097413B" w:rsidRDefault="0097413B" w:rsidP="009861AE">
      <w:pPr>
        <w:spacing w:after="0" w:line="240" w:lineRule="auto"/>
        <w:contextualSpacing/>
        <w:rPr>
          <w:rFonts w:cstheme="minorHAnsi"/>
          <w:color w:val="000000" w:themeColor="text1"/>
          <w:sz w:val="20"/>
          <w:szCs w:val="20"/>
        </w:rPr>
      </w:pPr>
    </w:p>
    <w:tbl>
      <w:tblPr>
        <w:tblStyle w:val="TableGrid"/>
        <w:tblW w:w="8784" w:type="dxa"/>
        <w:tblLook w:val="04A0" w:firstRow="1" w:lastRow="0" w:firstColumn="1" w:lastColumn="0" w:noHBand="0" w:noVBand="1"/>
      </w:tblPr>
      <w:tblGrid>
        <w:gridCol w:w="2263"/>
        <w:gridCol w:w="2268"/>
        <w:gridCol w:w="2127"/>
        <w:gridCol w:w="2126"/>
      </w:tblGrid>
      <w:tr w:rsidR="003E3FDB" w14:paraId="232E462B" w14:textId="77777777" w:rsidTr="003E3FDB">
        <w:tc>
          <w:tcPr>
            <w:tcW w:w="2263" w:type="dxa"/>
          </w:tcPr>
          <w:p w14:paraId="705F8AE1" w14:textId="2791DFFF" w:rsidR="003E3FDB" w:rsidRDefault="003E3FDB" w:rsidP="009861AE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5649B">
              <w:rPr>
                <w:rFonts w:cstheme="minorHAnsi"/>
                <w:b/>
                <w:sz w:val="24"/>
                <w:szCs w:val="24"/>
              </w:rPr>
              <w:t>HHC Assessment Tool</w:t>
            </w:r>
          </w:p>
        </w:tc>
        <w:tc>
          <w:tcPr>
            <w:tcW w:w="2268" w:type="dxa"/>
          </w:tcPr>
          <w:p w14:paraId="1C5FCE41" w14:textId="5751AF48" w:rsidR="003E3FDB" w:rsidRDefault="003E3FDB" w:rsidP="009861AE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5649B">
              <w:rPr>
                <w:rFonts w:cstheme="minorHAnsi"/>
                <w:b/>
                <w:sz w:val="24"/>
                <w:szCs w:val="24"/>
              </w:rPr>
              <w:t>Case review</w:t>
            </w:r>
          </w:p>
        </w:tc>
        <w:tc>
          <w:tcPr>
            <w:tcW w:w="2127" w:type="dxa"/>
          </w:tcPr>
          <w:p w14:paraId="22785879" w14:textId="1773F9CF" w:rsidR="003E3FDB" w:rsidRDefault="003E3FDB" w:rsidP="009861AE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5649B">
              <w:rPr>
                <w:rFonts w:cstheme="minorHAnsi"/>
                <w:b/>
                <w:sz w:val="24"/>
                <w:szCs w:val="24"/>
              </w:rPr>
              <w:t>Case review</w:t>
            </w:r>
          </w:p>
        </w:tc>
        <w:tc>
          <w:tcPr>
            <w:tcW w:w="2126" w:type="dxa"/>
          </w:tcPr>
          <w:p w14:paraId="7DE6F105" w14:textId="0636B291" w:rsidR="003E3FDB" w:rsidRDefault="003E3FDB" w:rsidP="009861AE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5649B">
              <w:rPr>
                <w:rFonts w:cstheme="minorHAnsi"/>
                <w:b/>
                <w:sz w:val="24"/>
                <w:szCs w:val="24"/>
              </w:rPr>
              <w:t>Case review</w:t>
            </w:r>
          </w:p>
        </w:tc>
      </w:tr>
      <w:tr w:rsidR="003E3FDB" w14:paraId="6591C15B" w14:textId="77777777" w:rsidTr="003E3FDB">
        <w:tc>
          <w:tcPr>
            <w:tcW w:w="2263" w:type="dxa"/>
          </w:tcPr>
          <w:p w14:paraId="4146A6F4" w14:textId="08242723" w:rsidR="003E3FDB" w:rsidRPr="00B534F5" w:rsidRDefault="003E3FDB" w:rsidP="009861AE">
            <w:pPr>
              <w:contextualSpacing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B534F5">
              <w:rPr>
                <w:rFonts w:cstheme="minorHAnsi"/>
                <w:bCs/>
                <w:sz w:val="24"/>
                <w:szCs w:val="24"/>
              </w:rPr>
              <w:t>Initial Assessment</w:t>
            </w:r>
          </w:p>
        </w:tc>
        <w:tc>
          <w:tcPr>
            <w:tcW w:w="2268" w:type="dxa"/>
          </w:tcPr>
          <w:p w14:paraId="4E7FB57B" w14:textId="77777777" w:rsidR="003E3FDB" w:rsidRDefault="003E3FDB" w:rsidP="009861AE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127" w:type="dxa"/>
          </w:tcPr>
          <w:p w14:paraId="14621D88" w14:textId="77777777" w:rsidR="003E3FDB" w:rsidRDefault="003E3FDB" w:rsidP="009861AE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126" w:type="dxa"/>
          </w:tcPr>
          <w:p w14:paraId="1313A8D3" w14:textId="77777777" w:rsidR="003E3FDB" w:rsidRDefault="003E3FDB" w:rsidP="009861AE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3E3FDB" w14:paraId="698B10F2" w14:textId="77777777" w:rsidTr="003E3FDB">
        <w:tc>
          <w:tcPr>
            <w:tcW w:w="2263" w:type="dxa"/>
          </w:tcPr>
          <w:p w14:paraId="23B39EB2" w14:textId="5EF82D56" w:rsidR="003E3FDB" w:rsidRPr="00B534F5" w:rsidRDefault="003E3FDB" w:rsidP="009861AE">
            <w:pPr>
              <w:contextualSpacing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B534F5">
              <w:rPr>
                <w:rFonts w:cstheme="minorHAnsi"/>
                <w:bCs/>
                <w:sz w:val="24"/>
                <w:szCs w:val="24"/>
              </w:rPr>
              <w:t>Developmental assessment</w:t>
            </w:r>
          </w:p>
        </w:tc>
        <w:tc>
          <w:tcPr>
            <w:tcW w:w="2268" w:type="dxa"/>
          </w:tcPr>
          <w:p w14:paraId="3CDBD5F3" w14:textId="77777777" w:rsidR="003E3FDB" w:rsidRDefault="003E3FDB" w:rsidP="009861AE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127" w:type="dxa"/>
          </w:tcPr>
          <w:p w14:paraId="58ABA976" w14:textId="77777777" w:rsidR="003E3FDB" w:rsidRDefault="003E3FDB" w:rsidP="009861AE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126" w:type="dxa"/>
          </w:tcPr>
          <w:p w14:paraId="4C90FA12" w14:textId="77777777" w:rsidR="003E3FDB" w:rsidRDefault="003E3FDB" w:rsidP="009861AE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3E3FDB" w14:paraId="315A9DC9" w14:textId="77777777" w:rsidTr="003E3FDB">
        <w:tc>
          <w:tcPr>
            <w:tcW w:w="2263" w:type="dxa"/>
          </w:tcPr>
          <w:p w14:paraId="1715F9BF" w14:textId="1B87218C" w:rsidR="003E3FDB" w:rsidRPr="00B534F5" w:rsidRDefault="003E3FDB" w:rsidP="009861AE">
            <w:pPr>
              <w:contextualSpacing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B534F5">
              <w:rPr>
                <w:rFonts w:cstheme="minorHAnsi"/>
                <w:bCs/>
                <w:sz w:val="24"/>
                <w:szCs w:val="24"/>
              </w:rPr>
              <w:t>Family Assessment</w:t>
            </w:r>
          </w:p>
        </w:tc>
        <w:tc>
          <w:tcPr>
            <w:tcW w:w="2268" w:type="dxa"/>
          </w:tcPr>
          <w:p w14:paraId="411AC218" w14:textId="77777777" w:rsidR="003E3FDB" w:rsidRDefault="003E3FDB" w:rsidP="009861AE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127" w:type="dxa"/>
          </w:tcPr>
          <w:p w14:paraId="3A94E4EA" w14:textId="77777777" w:rsidR="003E3FDB" w:rsidRDefault="003E3FDB" w:rsidP="009861AE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126" w:type="dxa"/>
          </w:tcPr>
          <w:p w14:paraId="7D1EC8CF" w14:textId="77777777" w:rsidR="003E3FDB" w:rsidRDefault="003E3FDB" w:rsidP="009861AE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3E3FDB" w14:paraId="567D565D" w14:textId="77777777" w:rsidTr="003E3FDB">
        <w:tc>
          <w:tcPr>
            <w:tcW w:w="2263" w:type="dxa"/>
          </w:tcPr>
          <w:p w14:paraId="7C6408AC" w14:textId="3DD268FC" w:rsidR="003E3FDB" w:rsidRPr="00B534F5" w:rsidRDefault="003E3FDB" w:rsidP="009861AE">
            <w:pPr>
              <w:contextualSpacing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B534F5">
              <w:rPr>
                <w:rFonts w:cstheme="minorHAnsi"/>
                <w:bCs/>
                <w:sz w:val="24"/>
                <w:szCs w:val="24"/>
              </w:rPr>
              <w:t>AFS Risk Assessment</w:t>
            </w:r>
          </w:p>
        </w:tc>
        <w:tc>
          <w:tcPr>
            <w:tcW w:w="2268" w:type="dxa"/>
          </w:tcPr>
          <w:p w14:paraId="24ADBAD4" w14:textId="77777777" w:rsidR="003E3FDB" w:rsidRDefault="003E3FDB" w:rsidP="009861AE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127" w:type="dxa"/>
          </w:tcPr>
          <w:p w14:paraId="37E512BC" w14:textId="77777777" w:rsidR="003E3FDB" w:rsidRDefault="003E3FDB" w:rsidP="009861AE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126" w:type="dxa"/>
          </w:tcPr>
          <w:p w14:paraId="6A0C8738" w14:textId="77777777" w:rsidR="003E3FDB" w:rsidRDefault="003E3FDB" w:rsidP="009861AE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3E3FDB" w14:paraId="5057A64E" w14:textId="77777777" w:rsidTr="003E3FDB">
        <w:tc>
          <w:tcPr>
            <w:tcW w:w="2263" w:type="dxa"/>
          </w:tcPr>
          <w:p w14:paraId="21671C4E" w14:textId="081E2123" w:rsidR="003E3FDB" w:rsidRPr="00B534F5" w:rsidRDefault="003E3FDB" w:rsidP="009861AE">
            <w:pPr>
              <w:contextualSpacing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B534F5">
              <w:rPr>
                <w:rFonts w:cstheme="minorHAnsi"/>
                <w:bCs/>
                <w:sz w:val="24"/>
                <w:szCs w:val="24"/>
              </w:rPr>
              <w:t xml:space="preserve">Community Mapping                                                          </w:t>
            </w:r>
          </w:p>
        </w:tc>
        <w:tc>
          <w:tcPr>
            <w:tcW w:w="2268" w:type="dxa"/>
          </w:tcPr>
          <w:p w14:paraId="0BB5B31B" w14:textId="77777777" w:rsidR="003E3FDB" w:rsidRDefault="003E3FDB" w:rsidP="009861AE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127" w:type="dxa"/>
          </w:tcPr>
          <w:p w14:paraId="54A4D352" w14:textId="77777777" w:rsidR="003E3FDB" w:rsidRDefault="003E3FDB" w:rsidP="009861AE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126" w:type="dxa"/>
          </w:tcPr>
          <w:p w14:paraId="524BD9B0" w14:textId="77777777" w:rsidR="003E3FDB" w:rsidRDefault="003E3FDB" w:rsidP="009861AE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3E3FDB" w14:paraId="3496791E" w14:textId="77777777" w:rsidTr="003E3FDB">
        <w:tc>
          <w:tcPr>
            <w:tcW w:w="2263" w:type="dxa"/>
          </w:tcPr>
          <w:p w14:paraId="4D93F180" w14:textId="4D5B19AD" w:rsidR="003E3FDB" w:rsidRPr="00B534F5" w:rsidRDefault="003E3FDB" w:rsidP="009861AE">
            <w:pPr>
              <w:contextualSpacing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B534F5">
              <w:rPr>
                <w:rFonts w:cstheme="minorHAnsi"/>
                <w:bCs/>
                <w:sz w:val="24"/>
                <w:szCs w:val="24"/>
              </w:rPr>
              <w:t>Family Service Plan</w:t>
            </w:r>
          </w:p>
        </w:tc>
        <w:tc>
          <w:tcPr>
            <w:tcW w:w="2268" w:type="dxa"/>
          </w:tcPr>
          <w:p w14:paraId="3FA49C4F" w14:textId="77777777" w:rsidR="003E3FDB" w:rsidRDefault="003E3FDB" w:rsidP="009861AE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127" w:type="dxa"/>
          </w:tcPr>
          <w:p w14:paraId="290D5040" w14:textId="77777777" w:rsidR="003E3FDB" w:rsidRDefault="003E3FDB" w:rsidP="009861AE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126" w:type="dxa"/>
          </w:tcPr>
          <w:p w14:paraId="7ECC8103" w14:textId="77777777" w:rsidR="003E3FDB" w:rsidRDefault="003E3FDB" w:rsidP="009861AE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3E3FDB" w14:paraId="464A363F" w14:textId="77777777" w:rsidTr="003E3FDB">
        <w:tc>
          <w:tcPr>
            <w:tcW w:w="2263" w:type="dxa"/>
          </w:tcPr>
          <w:p w14:paraId="0BB148B9" w14:textId="0CAA54A9" w:rsidR="003E3FDB" w:rsidRPr="00B534F5" w:rsidRDefault="003E3FDB" w:rsidP="009861AE">
            <w:pPr>
              <w:contextualSpacing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B534F5">
              <w:rPr>
                <w:rFonts w:cstheme="minorHAnsi"/>
                <w:bCs/>
                <w:sz w:val="24"/>
                <w:szCs w:val="24"/>
              </w:rPr>
              <w:t>Explain Why not</w:t>
            </w:r>
          </w:p>
        </w:tc>
        <w:tc>
          <w:tcPr>
            <w:tcW w:w="2268" w:type="dxa"/>
          </w:tcPr>
          <w:p w14:paraId="2B3F8600" w14:textId="77777777" w:rsidR="003E3FDB" w:rsidRDefault="003E3FDB" w:rsidP="009861AE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127" w:type="dxa"/>
          </w:tcPr>
          <w:p w14:paraId="3F046898" w14:textId="77777777" w:rsidR="003E3FDB" w:rsidRDefault="003E3FDB" w:rsidP="009861AE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126" w:type="dxa"/>
          </w:tcPr>
          <w:p w14:paraId="272D6AB5" w14:textId="77777777" w:rsidR="003E3FDB" w:rsidRDefault="003E3FDB" w:rsidP="009861AE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</w:tbl>
    <w:p w14:paraId="46FD1FE9" w14:textId="77777777" w:rsidR="0045649B" w:rsidRDefault="0045649B" w:rsidP="009861AE">
      <w:pPr>
        <w:spacing w:after="0" w:line="240" w:lineRule="auto"/>
        <w:contextualSpacing/>
        <w:rPr>
          <w:rFonts w:cstheme="minorHAnsi"/>
          <w:color w:val="000000" w:themeColor="text1"/>
          <w:sz w:val="20"/>
          <w:szCs w:val="20"/>
        </w:rPr>
      </w:pPr>
    </w:p>
    <w:p w14:paraId="7A3B1C5B" w14:textId="782E4326" w:rsidR="00992B90" w:rsidRDefault="00992B90" w:rsidP="00992B90">
      <w:pPr>
        <w:contextualSpacing/>
        <w:rPr>
          <w:rFonts w:cstheme="minorHAnsi"/>
          <w:b/>
          <w:sz w:val="24"/>
          <w:szCs w:val="24"/>
        </w:rPr>
      </w:pPr>
      <w:r w:rsidRPr="00803613">
        <w:rPr>
          <w:rFonts w:cstheme="minorHAnsi"/>
          <w:b/>
          <w:sz w:val="24"/>
          <w:szCs w:val="24"/>
        </w:rPr>
        <w:t>What program is the child participating in:</w:t>
      </w:r>
    </w:p>
    <w:p w14:paraId="217211FF" w14:textId="77777777" w:rsidR="00A4536F" w:rsidRPr="00A4536F" w:rsidRDefault="00A4536F" w:rsidP="00992B90">
      <w:pPr>
        <w:contextualSpacing/>
        <w:rPr>
          <w:rFonts w:cstheme="minorHAnsi"/>
          <w:szCs w:val="24"/>
        </w:rPr>
      </w:pPr>
    </w:p>
    <w:p w14:paraId="3C9E821B" w14:textId="3B5697E6" w:rsidR="007F50A2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EA36169" w14:textId="5D77E628" w:rsidR="00992B90" w:rsidRPr="00BD1439" w:rsidRDefault="00BD1439" w:rsidP="00992B90">
      <w:pPr>
        <w:contextualSpacing/>
        <w:rPr>
          <w:rFonts w:cstheme="minorHAnsi"/>
          <w:bCs/>
          <w:sz w:val="24"/>
          <w:szCs w:val="24"/>
          <w:u w:val="single"/>
        </w:rPr>
      </w:pPr>
      <w:r w:rsidRPr="00BD1439">
        <w:rPr>
          <w:rFonts w:cstheme="minorHAnsi"/>
          <w:bCs/>
          <w:sz w:val="24"/>
          <w:szCs w:val="24"/>
          <w:u w:val="single"/>
        </w:rPr>
        <w:t xml:space="preserve"> </w:t>
      </w:r>
    </w:p>
    <w:p w14:paraId="33E061C0" w14:textId="22F6C4BE" w:rsidR="00992B90" w:rsidRPr="00803613" w:rsidRDefault="00992B90" w:rsidP="00992B90">
      <w:pPr>
        <w:contextualSpacing/>
        <w:rPr>
          <w:rFonts w:cstheme="minorHAnsi"/>
          <w:b/>
          <w:sz w:val="24"/>
          <w:szCs w:val="24"/>
        </w:rPr>
      </w:pPr>
      <w:r w:rsidRPr="00803613">
        <w:rPr>
          <w:rFonts w:cstheme="minorHAnsi"/>
          <w:b/>
          <w:sz w:val="24"/>
          <w:szCs w:val="24"/>
        </w:rPr>
        <w:t xml:space="preserve">Any information </w:t>
      </w:r>
      <w:r w:rsidR="00374C7D">
        <w:rPr>
          <w:rFonts w:cstheme="minorHAnsi"/>
          <w:b/>
          <w:sz w:val="24"/>
          <w:szCs w:val="24"/>
        </w:rPr>
        <w:t xml:space="preserve">pertaining </w:t>
      </w:r>
      <w:r w:rsidRPr="00803613">
        <w:rPr>
          <w:rFonts w:cstheme="minorHAnsi"/>
          <w:b/>
          <w:sz w:val="24"/>
          <w:szCs w:val="24"/>
        </w:rPr>
        <w:t xml:space="preserve">the child/child’s (behavior, Development milestones </w:t>
      </w:r>
      <w:r w:rsidR="00374C7D" w:rsidRPr="00803613">
        <w:rPr>
          <w:rFonts w:cstheme="minorHAnsi"/>
          <w:b/>
          <w:sz w:val="24"/>
          <w:szCs w:val="24"/>
        </w:rPr>
        <w:t>e.g.,</w:t>
      </w:r>
      <w:r w:rsidRPr="00803613">
        <w:rPr>
          <w:rFonts w:cstheme="minorHAnsi"/>
          <w:b/>
          <w:sz w:val="24"/>
          <w:szCs w:val="24"/>
        </w:rPr>
        <w:t xml:space="preserve"> speech, crawling, walking etc.)</w:t>
      </w:r>
    </w:p>
    <w:p w14:paraId="4212E462" w14:textId="58E6D888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803613">
        <w:rPr>
          <w:rFonts w:cstheme="minorHAnsi"/>
          <w:sz w:val="24"/>
          <w:szCs w:val="24"/>
        </w:rPr>
        <w:lastRenderedPageBreak/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69D05113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ab/>
      </w:r>
      <w:r w:rsidRPr="00803613">
        <w:rPr>
          <w:rFonts w:cstheme="minorHAnsi"/>
          <w:sz w:val="24"/>
          <w:szCs w:val="24"/>
        </w:rPr>
        <w:tab/>
      </w:r>
      <w:r w:rsidRPr="00803613">
        <w:rPr>
          <w:rFonts w:cstheme="minorHAnsi"/>
          <w:sz w:val="24"/>
          <w:szCs w:val="24"/>
        </w:rPr>
        <w:tab/>
      </w:r>
      <w:r w:rsidRPr="00803613">
        <w:rPr>
          <w:rFonts w:cstheme="minorHAnsi"/>
          <w:sz w:val="24"/>
          <w:szCs w:val="24"/>
        </w:rPr>
        <w:tab/>
      </w:r>
      <w:r w:rsidRPr="00803613">
        <w:rPr>
          <w:rFonts w:cstheme="minorHAnsi"/>
          <w:sz w:val="24"/>
          <w:szCs w:val="24"/>
        </w:rPr>
        <w:tab/>
      </w:r>
    </w:p>
    <w:p w14:paraId="77C33F0F" w14:textId="77777777" w:rsidR="00992B90" w:rsidRPr="00803613" w:rsidRDefault="00992B90" w:rsidP="00992B90">
      <w:pPr>
        <w:ind w:left="2160" w:firstLine="720"/>
        <w:contextualSpacing/>
        <w:rPr>
          <w:rFonts w:cstheme="minorHAnsi"/>
          <w:b/>
          <w:sz w:val="24"/>
          <w:szCs w:val="24"/>
        </w:rPr>
      </w:pPr>
      <w:r w:rsidRPr="00803613">
        <w:rPr>
          <w:rFonts w:cstheme="minorHAnsi"/>
          <w:b/>
          <w:sz w:val="24"/>
          <w:szCs w:val="24"/>
        </w:rPr>
        <w:t>Circle of Courage</w:t>
      </w:r>
    </w:p>
    <w:p w14:paraId="185717A4" w14:textId="77777777" w:rsidR="00992B90" w:rsidRPr="00803613" w:rsidRDefault="00992B90" w:rsidP="00992B90">
      <w:pPr>
        <w:contextualSpacing/>
        <w:rPr>
          <w:rFonts w:cstheme="minorHAnsi"/>
          <w:b/>
          <w:sz w:val="24"/>
          <w:szCs w:val="24"/>
        </w:rPr>
      </w:pPr>
      <w:r w:rsidRPr="00803613">
        <w:rPr>
          <w:rFonts w:cstheme="minorHAnsi"/>
          <w:b/>
          <w:sz w:val="24"/>
          <w:szCs w:val="24"/>
          <w:u w:val="single"/>
        </w:rPr>
        <w:t>Belonging</w:t>
      </w:r>
      <w:r w:rsidRPr="00803613">
        <w:rPr>
          <w:rFonts w:cstheme="minorHAnsi"/>
          <w:b/>
          <w:sz w:val="24"/>
          <w:szCs w:val="24"/>
        </w:rPr>
        <w:t xml:space="preserve">: </w:t>
      </w:r>
    </w:p>
    <w:p w14:paraId="6032A559" w14:textId="77777777" w:rsidR="00992B90" w:rsidRPr="00803613" w:rsidRDefault="00992B90" w:rsidP="00992B90">
      <w:pPr>
        <w:contextualSpacing/>
        <w:rPr>
          <w:rFonts w:cstheme="minorHAnsi"/>
          <w:b/>
          <w:i/>
          <w:sz w:val="16"/>
          <w:szCs w:val="16"/>
        </w:rPr>
      </w:pPr>
      <w:r w:rsidRPr="00803613">
        <w:rPr>
          <w:rFonts w:cstheme="minorHAnsi"/>
          <w:b/>
          <w:i/>
          <w:sz w:val="24"/>
          <w:szCs w:val="24"/>
        </w:rPr>
        <w:t>(</w:t>
      </w:r>
      <w:r w:rsidRPr="00803613">
        <w:rPr>
          <w:rFonts w:cstheme="minorHAnsi"/>
          <w:b/>
          <w:i/>
        </w:rPr>
        <w:t>Relationships, Identity well-being</w:t>
      </w:r>
      <w:r w:rsidRPr="00803613">
        <w:rPr>
          <w:rFonts w:cstheme="minorHAnsi"/>
          <w:b/>
          <w:i/>
          <w:sz w:val="16"/>
          <w:szCs w:val="16"/>
        </w:rPr>
        <w:t>)</w:t>
      </w:r>
    </w:p>
    <w:p w14:paraId="11FE3F12" w14:textId="77777777" w:rsidR="00992B90" w:rsidRPr="00803613" w:rsidRDefault="00992B90" w:rsidP="00992B90">
      <w:pPr>
        <w:contextualSpacing/>
        <w:rPr>
          <w:rFonts w:cstheme="minorHAnsi"/>
          <w:b/>
          <w:i/>
        </w:rPr>
      </w:pPr>
      <w:r w:rsidRPr="00803613">
        <w:rPr>
          <w:rFonts w:cstheme="minorHAnsi"/>
          <w:b/>
          <w:i/>
        </w:rPr>
        <w:t>Peers: closest friend, range and number of friends, activities that he/she likes, bullying, teasing, etc.</w:t>
      </w:r>
    </w:p>
    <w:p w14:paraId="61C6530E" w14:textId="77777777" w:rsidR="00992B90" w:rsidRPr="00803613" w:rsidRDefault="00992B90" w:rsidP="00992B90">
      <w:pPr>
        <w:contextualSpacing/>
        <w:rPr>
          <w:rFonts w:cstheme="minorHAnsi"/>
          <w:b/>
          <w:sz w:val="16"/>
          <w:szCs w:val="16"/>
        </w:rPr>
      </w:pPr>
    </w:p>
    <w:p w14:paraId="106D1ECC" w14:textId="77777777" w:rsidR="00992B90" w:rsidRPr="00803613" w:rsidRDefault="00992B90" w:rsidP="00992B90">
      <w:pPr>
        <w:contextualSpacing/>
        <w:rPr>
          <w:rFonts w:cstheme="minorHAnsi"/>
        </w:rPr>
      </w:pPr>
      <w:r w:rsidRPr="00803613">
        <w:rPr>
          <w:rFonts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543425D" w14:textId="77777777" w:rsidR="00992B90" w:rsidRPr="00803613" w:rsidRDefault="00992B90" w:rsidP="00992B90">
      <w:pPr>
        <w:contextualSpacing/>
        <w:rPr>
          <w:rFonts w:cstheme="minorHAnsi"/>
        </w:rPr>
      </w:pPr>
    </w:p>
    <w:p w14:paraId="4055C3D9" w14:textId="77777777" w:rsidR="00992B90" w:rsidRPr="00803613" w:rsidRDefault="00992B90" w:rsidP="00992B90">
      <w:pPr>
        <w:contextualSpacing/>
        <w:rPr>
          <w:rFonts w:cstheme="minorHAnsi"/>
          <w:b/>
          <w:i/>
        </w:rPr>
      </w:pPr>
      <w:r w:rsidRPr="00803613">
        <w:rPr>
          <w:rFonts w:cstheme="minorHAnsi"/>
          <w:b/>
          <w:i/>
        </w:rPr>
        <w:t>(Relationships)</w:t>
      </w:r>
    </w:p>
    <w:p w14:paraId="35474269" w14:textId="77777777" w:rsidR="00992B90" w:rsidRPr="00803613" w:rsidRDefault="00992B90" w:rsidP="00992B90">
      <w:pPr>
        <w:contextualSpacing/>
        <w:rPr>
          <w:rFonts w:cstheme="minorHAnsi"/>
          <w:b/>
          <w:i/>
        </w:rPr>
      </w:pPr>
      <w:r w:rsidRPr="00803613">
        <w:rPr>
          <w:rFonts w:cstheme="minorHAnsi"/>
          <w:b/>
          <w:i/>
        </w:rPr>
        <w:t>Trust, care, someone to turn to in crisis, talking and sharing with friends, relationship with staff.</w:t>
      </w:r>
    </w:p>
    <w:p w14:paraId="2CBA4F80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</w:p>
    <w:p w14:paraId="5F73FE55" w14:textId="0B393531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FF0EA6D" w14:textId="77777777" w:rsidR="00992B90" w:rsidRPr="00803613" w:rsidRDefault="00992B90" w:rsidP="00992B90">
      <w:pPr>
        <w:contextualSpacing/>
        <w:rPr>
          <w:rFonts w:cstheme="minorHAnsi"/>
          <w:b/>
          <w:i/>
        </w:rPr>
      </w:pPr>
    </w:p>
    <w:p w14:paraId="585E58D9" w14:textId="77777777" w:rsidR="00992B90" w:rsidRPr="00803613" w:rsidRDefault="00992B90" w:rsidP="00992B90">
      <w:pPr>
        <w:contextualSpacing/>
        <w:rPr>
          <w:rFonts w:cstheme="minorHAnsi"/>
          <w:b/>
          <w:i/>
        </w:rPr>
      </w:pPr>
      <w:r w:rsidRPr="00803613">
        <w:rPr>
          <w:rFonts w:cstheme="minorHAnsi"/>
          <w:b/>
          <w:i/>
        </w:rPr>
        <w:lastRenderedPageBreak/>
        <w:t xml:space="preserve">(Food) </w:t>
      </w:r>
    </w:p>
    <w:p w14:paraId="36836369" w14:textId="77777777" w:rsidR="00992B90" w:rsidRPr="00803613" w:rsidRDefault="00992B90" w:rsidP="00992B90">
      <w:pPr>
        <w:contextualSpacing/>
        <w:rPr>
          <w:rFonts w:cstheme="minorHAnsi"/>
          <w:b/>
          <w:i/>
        </w:rPr>
      </w:pPr>
      <w:r w:rsidRPr="00803613">
        <w:rPr>
          <w:rFonts w:cstheme="minorHAnsi"/>
          <w:b/>
          <w:i/>
        </w:rPr>
        <w:t xml:space="preserve">Special needs, eat too much/too little, table </w:t>
      </w:r>
      <w:proofErr w:type="gramStart"/>
      <w:r w:rsidRPr="00803613">
        <w:rPr>
          <w:rFonts w:cstheme="minorHAnsi"/>
          <w:b/>
          <w:i/>
        </w:rPr>
        <w:t>manners</w:t>
      </w:r>
      <w:proofErr w:type="gramEnd"/>
    </w:p>
    <w:p w14:paraId="6989802B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B06E755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</w:p>
    <w:p w14:paraId="32E58F6E" w14:textId="77777777" w:rsidR="00992B90" w:rsidRPr="00803613" w:rsidRDefault="00992B90" w:rsidP="00992B90">
      <w:pPr>
        <w:contextualSpacing/>
        <w:rPr>
          <w:rFonts w:cstheme="minorHAnsi"/>
          <w:b/>
          <w:i/>
        </w:rPr>
      </w:pPr>
      <w:r w:rsidRPr="00803613">
        <w:rPr>
          <w:rFonts w:cstheme="minorHAnsi"/>
          <w:b/>
          <w:i/>
        </w:rPr>
        <w:t>(Health and Well-being – Health)</w:t>
      </w:r>
    </w:p>
    <w:p w14:paraId="2BBC49DA" w14:textId="77777777" w:rsidR="00992B90" w:rsidRPr="00803613" w:rsidRDefault="00992B90" w:rsidP="00992B90">
      <w:pPr>
        <w:contextualSpacing/>
        <w:rPr>
          <w:rFonts w:cstheme="minorHAnsi"/>
          <w:b/>
          <w:i/>
        </w:rPr>
      </w:pPr>
      <w:r w:rsidRPr="00803613">
        <w:rPr>
          <w:rFonts w:cstheme="minorHAnsi"/>
          <w:b/>
          <w:i/>
        </w:rPr>
        <w:t>Medical conditions / medicine / hearing / eyes / teeth / changes / sexuality / sleep /enuresis / encopresis.</w:t>
      </w:r>
    </w:p>
    <w:p w14:paraId="7169F055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835D94E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</w:p>
    <w:p w14:paraId="14DE3285" w14:textId="77777777" w:rsidR="00992B90" w:rsidRPr="00803613" w:rsidRDefault="00992B90" w:rsidP="00992B90">
      <w:pPr>
        <w:contextualSpacing/>
        <w:rPr>
          <w:rFonts w:cstheme="minorHAnsi"/>
          <w:b/>
          <w:i/>
        </w:rPr>
      </w:pPr>
      <w:r w:rsidRPr="00803613">
        <w:rPr>
          <w:rFonts w:cstheme="minorHAnsi"/>
          <w:b/>
          <w:i/>
        </w:rPr>
        <w:t>(Clothing)</w:t>
      </w:r>
    </w:p>
    <w:p w14:paraId="2B44E019" w14:textId="77777777" w:rsidR="00992B90" w:rsidRPr="00803613" w:rsidRDefault="00992B90" w:rsidP="00992B90">
      <w:pPr>
        <w:contextualSpacing/>
        <w:rPr>
          <w:rFonts w:cstheme="minorHAnsi"/>
          <w:b/>
          <w:i/>
        </w:rPr>
      </w:pPr>
      <w:r w:rsidRPr="00803613">
        <w:rPr>
          <w:rFonts w:cstheme="minorHAnsi"/>
          <w:b/>
          <w:i/>
        </w:rPr>
        <w:t>Sufficient / appropriate / good condition.</w:t>
      </w:r>
    </w:p>
    <w:p w14:paraId="0C55F960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94C86A1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67D5B583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</w:p>
    <w:p w14:paraId="0CA1596E" w14:textId="77777777" w:rsidR="00992B90" w:rsidRPr="00803613" w:rsidRDefault="00992B90" w:rsidP="00992B90">
      <w:pPr>
        <w:contextualSpacing/>
        <w:rPr>
          <w:rFonts w:cstheme="minorHAnsi"/>
          <w:b/>
          <w:i/>
          <w:sz w:val="24"/>
          <w:szCs w:val="24"/>
          <w:u w:val="single"/>
        </w:rPr>
      </w:pPr>
      <w:r w:rsidRPr="00803613">
        <w:rPr>
          <w:rFonts w:cstheme="minorHAnsi"/>
          <w:b/>
          <w:i/>
          <w:sz w:val="24"/>
          <w:szCs w:val="24"/>
          <w:u w:val="single"/>
        </w:rPr>
        <w:t xml:space="preserve">Mastery: </w:t>
      </w:r>
    </w:p>
    <w:p w14:paraId="24F08796" w14:textId="77777777" w:rsidR="00992B90" w:rsidRPr="00803613" w:rsidRDefault="00992B90" w:rsidP="00992B90">
      <w:pPr>
        <w:contextualSpacing/>
        <w:rPr>
          <w:rFonts w:cstheme="minorHAnsi"/>
          <w:b/>
          <w:i/>
        </w:rPr>
      </w:pPr>
      <w:r w:rsidRPr="00803613">
        <w:rPr>
          <w:rFonts w:cstheme="minorHAnsi"/>
          <w:b/>
          <w:i/>
        </w:rPr>
        <w:t>(General competence)</w:t>
      </w:r>
    </w:p>
    <w:p w14:paraId="3A8E48EE" w14:textId="77777777" w:rsidR="00992B90" w:rsidRPr="00803613" w:rsidRDefault="00992B90" w:rsidP="00992B90">
      <w:pPr>
        <w:contextualSpacing/>
        <w:rPr>
          <w:rFonts w:cstheme="minorHAnsi"/>
          <w:b/>
          <w:i/>
        </w:rPr>
      </w:pPr>
      <w:r w:rsidRPr="00803613">
        <w:rPr>
          <w:rFonts w:cstheme="minorHAnsi"/>
          <w:b/>
          <w:i/>
        </w:rPr>
        <w:t>Activities in which child excels, desire to learn new skills, special interests, special talents, special needs, coping with adjustment / routines.</w:t>
      </w:r>
    </w:p>
    <w:p w14:paraId="7F909837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92C7A4D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______________________________________________________________________________</w:t>
      </w:r>
    </w:p>
    <w:p w14:paraId="6A5CD3C8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______________________________________________________________________________</w:t>
      </w:r>
    </w:p>
    <w:p w14:paraId="06358A82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</w:p>
    <w:p w14:paraId="4F0F5173" w14:textId="77777777" w:rsidR="00992B90" w:rsidRPr="00803613" w:rsidRDefault="00992B90" w:rsidP="00992B90">
      <w:pPr>
        <w:contextualSpacing/>
        <w:rPr>
          <w:rFonts w:cstheme="minorHAnsi"/>
          <w:b/>
          <w:i/>
        </w:rPr>
      </w:pPr>
      <w:r w:rsidRPr="00803613">
        <w:rPr>
          <w:rFonts w:cstheme="minorHAnsi"/>
          <w:b/>
          <w:i/>
        </w:rPr>
        <w:t>(Social, Emotional &amp; Life skills)</w:t>
      </w:r>
    </w:p>
    <w:p w14:paraId="19B499C6" w14:textId="77777777" w:rsidR="00992B90" w:rsidRPr="00803613" w:rsidRDefault="00992B90" w:rsidP="00992B90">
      <w:pPr>
        <w:contextualSpacing/>
        <w:rPr>
          <w:rFonts w:cstheme="minorHAnsi"/>
          <w:b/>
          <w:i/>
        </w:rPr>
      </w:pPr>
      <w:r w:rsidRPr="00803613">
        <w:rPr>
          <w:rFonts w:cstheme="minorHAnsi"/>
          <w:b/>
          <w:i/>
        </w:rPr>
        <w:t>Adjustment behavior, expresses feelings without hurting someone, ask when uncertain, say no when feeling uncomfortable or scared, and pay complements.</w:t>
      </w:r>
    </w:p>
    <w:p w14:paraId="407BF11C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DDD9124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</w:p>
    <w:p w14:paraId="68160757" w14:textId="77777777" w:rsidR="00992B90" w:rsidRPr="00803613" w:rsidRDefault="00992B90" w:rsidP="00992B90">
      <w:pPr>
        <w:contextualSpacing/>
        <w:rPr>
          <w:rFonts w:cstheme="minorHAnsi"/>
          <w:b/>
          <w:i/>
        </w:rPr>
      </w:pPr>
      <w:r w:rsidRPr="00803613">
        <w:rPr>
          <w:rFonts w:cstheme="minorHAnsi"/>
          <w:b/>
          <w:i/>
        </w:rPr>
        <w:t>(Education aspects)</w:t>
      </w:r>
    </w:p>
    <w:p w14:paraId="302478C9" w14:textId="77777777" w:rsidR="00992B90" w:rsidRPr="00803613" w:rsidRDefault="00992B90" w:rsidP="00992B90">
      <w:pPr>
        <w:contextualSpacing/>
        <w:rPr>
          <w:rFonts w:cstheme="minorHAnsi"/>
          <w:b/>
          <w:i/>
        </w:rPr>
      </w:pPr>
      <w:r w:rsidRPr="00803613">
        <w:rPr>
          <w:rFonts w:cstheme="minorHAnsi"/>
          <w:b/>
          <w:i/>
        </w:rPr>
        <w:t xml:space="preserve">knowledge, school attendance, relationship with teachers, career interests, homework, dreams, hopes, challenges, shapes, </w:t>
      </w:r>
      <w:proofErr w:type="spellStart"/>
      <w:r w:rsidRPr="00803613">
        <w:rPr>
          <w:rFonts w:cstheme="minorHAnsi"/>
          <w:b/>
          <w:i/>
        </w:rPr>
        <w:t>colour</w:t>
      </w:r>
      <w:proofErr w:type="spellEnd"/>
      <w:r w:rsidRPr="00803613">
        <w:rPr>
          <w:rFonts w:cstheme="minorHAnsi"/>
          <w:b/>
          <w:i/>
        </w:rPr>
        <w:t>, numbers, body concepts</w:t>
      </w:r>
    </w:p>
    <w:p w14:paraId="023A8B3E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AFC834C" w14:textId="5EE3606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</w:p>
    <w:p w14:paraId="53F62728" w14:textId="25491E45" w:rsidR="009861AE" w:rsidRPr="00803613" w:rsidRDefault="009861AE" w:rsidP="00992B90">
      <w:pPr>
        <w:contextualSpacing/>
        <w:rPr>
          <w:rFonts w:cstheme="minorHAnsi"/>
          <w:sz w:val="24"/>
          <w:szCs w:val="24"/>
        </w:rPr>
      </w:pPr>
    </w:p>
    <w:p w14:paraId="011B16C2" w14:textId="77777777" w:rsidR="009861AE" w:rsidRPr="00803613" w:rsidRDefault="009861AE" w:rsidP="00992B90">
      <w:pPr>
        <w:contextualSpacing/>
        <w:rPr>
          <w:rFonts w:cstheme="minorHAnsi"/>
          <w:sz w:val="24"/>
          <w:szCs w:val="24"/>
        </w:rPr>
      </w:pPr>
    </w:p>
    <w:p w14:paraId="6445AFCF" w14:textId="77777777" w:rsidR="00992B90" w:rsidRPr="00803613" w:rsidRDefault="00992B90" w:rsidP="00992B90">
      <w:pPr>
        <w:contextualSpacing/>
        <w:rPr>
          <w:rFonts w:cstheme="minorHAnsi"/>
          <w:b/>
          <w:i/>
          <w:sz w:val="24"/>
          <w:szCs w:val="24"/>
          <w:u w:val="single"/>
        </w:rPr>
      </w:pPr>
      <w:r w:rsidRPr="00803613">
        <w:rPr>
          <w:rFonts w:cstheme="minorHAnsi"/>
          <w:b/>
          <w:i/>
          <w:sz w:val="24"/>
          <w:szCs w:val="24"/>
          <w:u w:val="single"/>
        </w:rPr>
        <w:t xml:space="preserve">Independency: </w:t>
      </w:r>
    </w:p>
    <w:p w14:paraId="607687B1" w14:textId="77777777" w:rsidR="00992B90" w:rsidRPr="00803613" w:rsidRDefault="00992B90" w:rsidP="00992B90">
      <w:pPr>
        <w:contextualSpacing/>
        <w:rPr>
          <w:rFonts w:cstheme="minorHAnsi"/>
          <w:b/>
          <w:i/>
        </w:rPr>
      </w:pPr>
      <w:r w:rsidRPr="00803613">
        <w:rPr>
          <w:rFonts w:cstheme="minorHAnsi"/>
          <w:b/>
          <w:i/>
        </w:rPr>
        <w:t>(Inner control/discipline)</w:t>
      </w:r>
    </w:p>
    <w:p w14:paraId="3E4075EE" w14:textId="77777777" w:rsidR="00992B90" w:rsidRPr="00803613" w:rsidRDefault="00992B90" w:rsidP="00992B90">
      <w:pPr>
        <w:contextualSpacing/>
        <w:rPr>
          <w:rFonts w:cstheme="minorHAnsi"/>
          <w:b/>
          <w:i/>
        </w:rPr>
      </w:pPr>
      <w:r w:rsidRPr="00803613">
        <w:rPr>
          <w:rFonts w:cstheme="minorHAnsi"/>
          <w:b/>
          <w:i/>
        </w:rPr>
        <w:t xml:space="preserve">Patience, undemanding, listening, responding appropriately, tantrums, temper/anger management, concentration, perseverance, pick on other children, force others to do things, restlessness, task </w:t>
      </w:r>
      <w:proofErr w:type="gramStart"/>
      <w:r w:rsidRPr="00803613">
        <w:rPr>
          <w:rFonts w:cstheme="minorHAnsi"/>
          <w:b/>
          <w:i/>
        </w:rPr>
        <w:t>completion</w:t>
      </w:r>
      <w:proofErr w:type="gramEnd"/>
    </w:p>
    <w:p w14:paraId="49F90320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0F9D064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______________________________________________________________________________</w:t>
      </w:r>
    </w:p>
    <w:p w14:paraId="3ABC9081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F006839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</w:p>
    <w:p w14:paraId="7DAB37DB" w14:textId="77777777" w:rsidR="00992B90" w:rsidRPr="00803613" w:rsidRDefault="00992B90" w:rsidP="00992B90">
      <w:pPr>
        <w:contextualSpacing/>
        <w:rPr>
          <w:rFonts w:cstheme="minorHAnsi"/>
          <w:b/>
          <w:i/>
        </w:rPr>
      </w:pPr>
      <w:r w:rsidRPr="00803613">
        <w:rPr>
          <w:rFonts w:cstheme="minorHAnsi"/>
          <w:b/>
          <w:i/>
        </w:rPr>
        <w:t>(Responsibility)</w:t>
      </w:r>
    </w:p>
    <w:p w14:paraId="2C8AD528" w14:textId="77777777" w:rsidR="00992B90" w:rsidRPr="00803613" w:rsidRDefault="00992B90" w:rsidP="00992B90">
      <w:pPr>
        <w:contextualSpacing/>
        <w:rPr>
          <w:rFonts w:cstheme="minorHAnsi"/>
          <w:b/>
          <w:i/>
        </w:rPr>
      </w:pPr>
      <w:r w:rsidRPr="00803613">
        <w:rPr>
          <w:rFonts w:cstheme="minorHAnsi"/>
          <w:b/>
          <w:i/>
        </w:rPr>
        <w:t>Own up / take responsibility for their actions, making choices.</w:t>
      </w:r>
    </w:p>
    <w:p w14:paraId="6520181A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  <w:r w:rsidRPr="00803613">
        <w:rPr>
          <w:rFonts w:cstheme="minorHAnsi"/>
          <w:sz w:val="24"/>
          <w:szCs w:val="24"/>
        </w:rPr>
        <w:lastRenderedPageBreak/>
        <w:t>____________________________________________________________________________________________________________________________________________________________</w:t>
      </w:r>
    </w:p>
    <w:p w14:paraId="1B497C9B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</w:p>
    <w:p w14:paraId="6D3E1402" w14:textId="77777777" w:rsidR="00992B90" w:rsidRPr="00803613" w:rsidRDefault="00992B90" w:rsidP="00992B90">
      <w:pPr>
        <w:contextualSpacing/>
        <w:rPr>
          <w:rFonts w:cstheme="minorHAnsi"/>
          <w:b/>
          <w:i/>
          <w:sz w:val="24"/>
          <w:szCs w:val="24"/>
          <w:u w:val="single"/>
        </w:rPr>
      </w:pPr>
      <w:r w:rsidRPr="00803613">
        <w:rPr>
          <w:rFonts w:cstheme="minorHAnsi"/>
          <w:b/>
          <w:i/>
          <w:sz w:val="24"/>
          <w:szCs w:val="24"/>
          <w:u w:val="single"/>
        </w:rPr>
        <w:t>Generosity:</w:t>
      </w:r>
    </w:p>
    <w:p w14:paraId="0192786E" w14:textId="77777777" w:rsidR="00992B90" w:rsidRPr="00803613" w:rsidRDefault="00992B90" w:rsidP="00992B90">
      <w:pPr>
        <w:contextualSpacing/>
        <w:rPr>
          <w:rFonts w:cstheme="minorHAnsi"/>
          <w:b/>
          <w:i/>
        </w:rPr>
      </w:pPr>
      <w:r w:rsidRPr="00803613">
        <w:rPr>
          <w:rFonts w:cstheme="minorHAnsi"/>
          <w:b/>
          <w:i/>
        </w:rPr>
        <w:t>(Caring &amp; Sharing)</w:t>
      </w:r>
    </w:p>
    <w:p w14:paraId="6B22D66C" w14:textId="77777777" w:rsidR="00992B90" w:rsidRPr="00803613" w:rsidRDefault="00992B90" w:rsidP="00992B90">
      <w:pPr>
        <w:contextualSpacing/>
        <w:rPr>
          <w:rFonts w:cstheme="minorHAnsi"/>
          <w:b/>
          <w:i/>
        </w:rPr>
      </w:pPr>
      <w:r w:rsidRPr="00803613">
        <w:rPr>
          <w:rFonts w:cstheme="minorHAnsi"/>
          <w:b/>
          <w:i/>
        </w:rPr>
        <w:t xml:space="preserve">Helpfulness, using opportunities to express care, enjoyment in helping each other, </w:t>
      </w:r>
      <w:proofErr w:type="gramStart"/>
      <w:r w:rsidRPr="00803613">
        <w:rPr>
          <w:rFonts w:cstheme="minorHAnsi"/>
          <w:b/>
          <w:i/>
        </w:rPr>
        <w:t>respect</w:t>
      </w:r>
      <w:proofErr w:type="gramEnd"/>
      <w:r w:rsidRPr="00803613">
        <w:rPr>
          <w:rFonts w:cstheme="minorHAnsi"/>
          <w:b/>
          <w:i/>
        </w:rPr>
        <w:t xml:space="preserve"> and care for boundaries, sharing possessions.</w:t>
      </w:r>
    </w:p>
    <w:p w14:paraId="3288CB7F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4F3997C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______________________________________________________________________________</w:t>
      </w:r>
    </w:p>
    <w:p w14:paraId="5053F56D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FFB2619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</w:p>
    <w:p w14:paraId="20F15C35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</w:p>
    <w:p w14:paraId="666B2FE6" w14:textId="77777777" w:rsidR="00992B90" w:rsidRPr="00803613" w:rsidRDefault="00992B90" w:rsidP="00992B90">
      <w:pPr>
        <w:contextualSpacing/>
        <w:rPr>
          <w:rFonts w:cstheme="minorHAnsi"/>
          <w:b/>
          <w:sz w:val="24"/>
          <w:szCs w:val="24"/>
        </w:rPr>
      </w:pPr>
      <w:r w:rsidRPr="00803613">
        <w:rPr>
          <w:rFonts w:cstheme="minorHAnsi"/>
          <w:b/>
          <w:sz w:val="24"/>
          <w:szCs w:val="24"/>
        </w:rPr>
        <w:t xml:space="preserve">General </w:t>
      </w:r>
    </w:p>
    <w:p w14:paraId="505FF220" w14:textId="4957042B" w:rsidR="009861AE" w:rsidRPr="00803613" w:rsidRDefault="00992B90" w:rsidP="00992B90">
      <w:pPr>
        <w:contextualSpacing/>
        <w:rPr>
          <w:rFonts w:cstheme="minorHAnsi"/>
          <w:b/>
          <w:sz w:val="24"/>
          <w:szCs w:val="24"/>
        </w:rPr>
      </w:pPr>
      <w:r w:rsidRPr="00803613">
        <w:rPr>
          <w:rFonts w:cstheme="minorHAnsi"/>
          <w:b/>
          <w:sz w:val="24"/>
          <w:szCs w:val="24"/>
        </w:rPr>
        <w:t>Visits of</w:t>
      </w:r>
      <w:r w:rsidR="009861AE" w:rsidRPr="00803613">
        <w:rPr>
          <w:rFonts w:cstheme="minorHAnsi"/>
          <w:b/>
          <w:sz w:val="24"/>
          <w:szCs w:val="24"/>
        </w:rPr>
        <w:t xml:space="preserve"> </w:t>
      </w:r>
      <w:proofErr w:type="gramStart"/>
      <w:r w:rsidRPr="00803613">
        <w:rPr>
          <w:rFonts w:cstheme="minorHAnsi"/>
          <w:b/>
          <w:sz w:val="24"/>
          <w:szCs w:val="24"/>
        </w:rPr>
        <w:t>family:_</w:t>
      </w:r>
      <w:proofErr w:type="gramEnd"/>
      <w:r w:rsidRPr="00803613">
        <w:rPr>
          <w:rFonts w:cstheme="minorHAnsi"/>
          <w:b/>
          <w:sz w:val="24"/>
          <w:szCs w:val="24"/>
        </w:rPr>
        <w:t>_____________________________________________________________</w:t>
      </w:r>
    </w:p>
    <w:p w14:paraId="202FD137" w14:textId="51A8E2F1" w:rsidR="00992B90" w:rsidRPr="00803613" w:rsidRDefault="00992B90" w:rsidP="00992B90">
      <w:pPr>
        <w:contextualSpacing/>
        <w:rPr>
          <w:rFonts w:cstheme="minorHAnsi"/>
          <w:b/>
          <w:sz w:val="24"/>
          <w:szCs w:val="24"/>
        </w:rPr>
      </w:pPr>
      <w:r w:rsidRPr="00803613">
        <w:rPr>
          <w:rFonts w:cstheme="minorHAnsi"/>
          <w:b/>
          <w:sz w:val="24"/>
          <w:szCs w:val="24"/>
        </w:rPr>
        <w:t>Who? _________________________________________________________________________</w:t>
      </w:r>
      <w:r w:rsidR="009861AE" w:rsidRPr="00803613">
        <w:rPr>
          <w:rFonts w:cstheme="minorHAnsi"/>
          <w:b/>
          <w:sz w:val="24"/>
          <w:szCs w:val="24"/>
        </w:rPr>
        <w:t>_</w:t>
      </w:r>
    </w:p>
    <w:p w14:paraId="6579FB9A" w14:textId="227479F0" w:rsidR="00992B90" w:rsidRPr="00803613" w:rsidRDefault="00992B90" w:rsidP="00992B90">
      <w:pPr>
        <w:contextualSpacing/>
        <w:rPr>
          <w:rFonts w:cstheme="minorHAnsi"/>
          <w:b/>
          <w:sz w:val="24"/>
          <w:szCs w:val="24"/>
        </w:rPr>
      </w:pPr>
      <w:r w:rsidRPr="00803613">
        <w:rPr>
          <w:rFonts w:cstheme="minorHAnsi"/>
          <w:b/>
          <w:sz w:val="24"/>
          <w:szCs w:val="24"/>
        </w:rPr>
        <w:t>How regular: _______________________________________________________________</w:t>
      </w:r>
    </w:p>
    <w:p w14:paraId="13B62DDF" w14:textId="380D09A1" w:rsidR="00992B90" w:rsidRPr="00803613" w:rsidRDefault="00992B90" w:rsidP="00992B90">
      <w:pPr>
        <w:contextualSpacing/>
        <w:rPr>
          <w:rFonts w:cstheme="minorHAnsi"/>
          <w:b/>
          <w:sz w:val="24"/>
          <w:szCs w:val="24"/>
        </w:rPr>
      </w:pPr>
      <w:r w:rsidRPr="00803613">
        <w:rPr>
          <w:rFonts w:cstheme="minorHAnsi"/>
          <w:b/>
          <w:sz w:val="24"/>
          <w:szCs w:val="24"/>
        </w:rPr>
        <w:t>Telephone calls: ____________________________________________________________</w:t>
      </w:r>
    </w:p>
    <w:p w14:paraId="4F0A7F34" w14:textId="0FD7900F" w:rsidR="00992B90" w:rsidRPr="00803613" w:rsidRDefault="00992B90" w:rsidP="00992B90">
      <w:pPr>
        <w:contextualSpacing/>
        <w:rPr>
          <w:rFonts w:cstheme="minorHAnsi"/>
          <w:b/>
          <w:sz w:val="24"/>
          <w:szCs w:val="24"/>
        </w:rPr>
      </w:pPr>
      <w:r w:rsidRPr="00803613">
        <w:rPr>
          <w:rFonts w:cstheme="minorHAnsi"/>
          <w:b/>
          <w:sz w:val="24"/>
          <w:szCs w:val="24"/>
        </w:rPr>
        <w:t>How does the child react? ____________________________________________________</w:t>
      </w:r>
    </w:p>
    <w:p w14:paraId="60BEDAC2" w14:textId="71B1EB9D" w:rsidR="00992B90" w:rsidRPr="00803613" w:rsidRDefault="00992B90" w:rsidP="00992B90">
      <w:pPr>
        <w:contextualSpacing/>
        <w:rPr>
          <w:rFonts w:cstheme="minorHAnsi"/>
          <w:b/>
          <w:sz w:val="24"/>
          <w:szCs w:val="24"/>
        </w:rPr>
      </w:pPr>
      <w:r w:rsidRPr="00803613">
        <w:rPr>
          <w:rFonts w:cstheme="minorHAnsi"/>
          <w:b/>
          <w:sz w:val="24"/>
          <w:szCs w:val="24"/>
        </w:rPr>
        <w:t>__________________________________________________________________________ _______________________________________________________________________</w:t>
      </w:r>
      <w:r w:rsidR="009861AE" w:rsidRPr="00803613">
        <w:rPr>
          <w:rFonts w:cstheme="minorHAnsi"/>
          <w:b/>
          <w:sz w:val="24"/>
          <w:szCs w:val="24"/>
        </w:rPr>
        <w:t>___</w:t>
      </w:r>
    </w:p>
    <w:p w14:paraId="14DB41C2" w14:textId="77777777" w:rsidR="00992B90" w:rsidRPr="00803613" w:rsidRDefault="00992B90" w:rsidP="00992B90">
      <w:pPr>
        <w:contextualSpacing/>
        <w:rPr>
          <w:rFonts w:cstheme="minorHAnsi"/>
          <w:b/>
          <w:sz w:val="24"/>
          <w:szCs w:val="24"/>
        </w:rPr>
      </w:pPr>
    </w:p>
    <w:p w14:paraId="3A767DED" w14:textId="77777777" w:rsidR="00992B90" w:rsidRPr="00803613" w:rsidRDefault="00992B90" w:rsidP="00992B90">
      <w:pPr>
        <w:contextualSpacing/>
        <w:rPr>
          <w:rFonts w:cstheme="minorHAnsi"/>
          <w:b/>
          <w:sz w:val="24"/>
          <w:szCs w:val="24"/>
        </w:rPr>
      </w:pPr>
      <w:r w:rsidRPr="00803613">
        <w:rPr>
          <w:rFonts w:cstheme="minorHAnsi"/>
          <w:b/>
          <w:sz w:val="24"/>
          <w:szCs w:val="24"/>
        </w:rPr>
        <w:t>Behavioral challenges:</w:t>
      </w:r>
    </w:p>
    <w:p w14:paraId="6EC9CDC1" w14:textId="77777777" w:rsidR="00992B90" w:rsidRPr="00803613" w:rsidRDefault="00992B90" w:rsidP="00992B90">
      <w:pPr>
        <w:contextualSpacing/>
        <w:rPr>
          <w:rFonts w:cstheme="minorHAnsi"/>
          <w:b/>
          <w:sz w:val="24"/>
          <w:szCs w:val="24"/>
        </w:rPr>
      </w:pPr>
      <w:r w:rsidRPr="00803613">
        <w:rPr>
          <w:rFonts w:cstheme="minorHAnsi"/>
          <w:b/>
          <w:sz w:val="24"/>
          <w:szCs w:val="24"/>
        </w:rPr>
        <w:t>(Indicate how serious &amp; How regular)</w:t>
      </w:r>
    </w:p>
    <w:p w14:paraId="4EE74B17" w14:textId="77777777" w:rsidR="00992B90" w:rsidRPr="00803613" w:rsidRDefault="00992B90" w:rsidP="00992B90">
      <w:pPr>
        <w:contextualSpacing/>
        <w:rPr>
          <w:rFonts w:cstheme="minorHAnsi"/>
          <w:b/>
          <w:sz w:val="24"/>
          <w:szCs w:val="24"/>
        </w:rPr>
      </w:pPr>
      <w:r w:rsidRPr="00803613">
        <w:rPr>
          <w:rFonts w:cstheme="minorHAnsi"/>
          <w:b/>
          <w:sz w:val="24"/>
          <w:szCs w:val="24"/>
        </w:rPr>
        <w:t>Theft: _________________________________________________________________________</w:t>
      </w:r>
    </w:p>
    <w:p w14:paraId="1A389370" w14:textId="5FC903C2" w:rsidR="00992B90" w:rsidRPr="00803613" w:rsidRDefault="00992B90" w:rsidP="00992B90">
      <w:pPr>
        <w:contextualSpacing/>
        <w:rPr>
          <w:rFonts w:cstheme="minorHAnsi"/>
          <w:b/>
          <w:sz w:val="24"/>
          <w:szCs w:val="24"/>
        </w:rPr>
      </w:pPr>
      <w:r w:rsidRPr="00803613">
        <w:rPr>
          <w:rFonts w:cstheme="minorHAnsi"/>
          <w:b/>
          <w:sz w:val="24"/>
          <w:szCs w:val="24"/>
        </w:rPr>
        <w:t>Swearing: ______________________________________________________________________</w:t>
      </w:r>
      <w:r w:rsidR="009861AE" w:rsidRPr="00803613">
        <w:rPr>
          <w:rFonts w:cstheme="minorHAnsi"/>
          <w:b/>
          <w:sz w:val="24"/>
          <w:szCs w:val="24"/>
        </w:rPr>
        <w:t>___</w:t>
      </w:r>
    </w:p>
    <w:p w14:paraId="077D009D" w14:textId="54D4369B" w:rsidR="00992B90" w:rsidRPr="00803613" w:rsidRDefault="00992B90" w:rsidP="00992B90">
      <w:pPr>
        <w:contextualSpacing/>
        <w:rPr>
          <w:rFonts w:cstheme="minorHAnsi"/>
          <w:b/>
          <w:sz w:val="24"/>
          <w:szCs w:val="24"/>
        </w:rPr>
      </w:pPr>
      <w:r w:rsidRPr="00803613">
        <w:rPr>
          <w:rFonts w:cstheme="minorHAnsi"/>
          <w:b/>
          <w:sz w:val="24"/>
          <w:szCs w:val="24"/>
        </w:rPr>
        <w:t>Aggression: _______________________________________________________________</w:t>
      </w:r>
    </w:p>
    <w:p w14:paraId="618D411A" w14:textId="619FA0ED" w:rsidR="00992B90" w:rsidRPr="00803613" w:rsidRDefault="00992B90" w:rsidP="00992B90">
      <w:pPr>
        <w:contextualSpacing/>
        <w:rPr>
          <w:rFonts w:cstheme="minorHAnsi"/>
          <w:b/>
          <w:sz w:val="24"/>
          <w:szCs w:val="24"/>
        </w:rPr>
      </w:pPr>
      <w:r w:rsidRPr="00803613">
        <w:rPr>
          <w:rFonts w:cstheme="minorHAnsi"/>
          <w:b/>
          <w:sz w:val="24"/>
          <w:szCs w:val="24"/>
        </w:rPr>
        <w:t>Sexual Acting: _____________________________________________________________</w:t>
      </w:r>
    </w:p>
    <w:p w14:paraId="030779E3" w14:textId="42D0E2F4" w:rsidR="00992B90" w:rsidRPr="00803613" w:rsidRDefault="00992B90" w:rsidP="00992B90">
      <w:pPr>
        <w:contextualSpacing/>
        <w:rPr>
          <w:rFonts w:cstheme="minorHAnsi"/>
          <w:b/>
          <w:sz w:val="24"/>
          <w:szCs w:val="24"/>
        </w:rPr>
      </w:pPr>
      <w:r w:rsidRPr="00803613">
        <w:rPr>
          <w:rFonts w:cstheme="minorHAnsi"/>
          <w:b/>
          <w:sz w:val="24"/>
          <w:szCs w:val="24"/>
        </w:rPr>
        <w:lastRenderedPageBreak/>
        <w:t>______________________________________________________________________</w:t>
      </w:r>
      <w:r w:rsidR="009861AE" w:rsidRPr="00803613">
        <w:rPr>
          <w:rFonts w:cstheme="minorHAnsi"/>
          <w:b/>
          <w:sz w:val="24"/>
          <w:szCs w:val="24"/>
        </w:rPr>
        <w:t>___</w:t>
      </w:r>
    </w:p>
    <w:p w14:paraId="50DB9B1B" w14:textId="01001C41" w:rsidR="00992B90" w:rsidRPr="00803613" w:rsidRDefault="00992B90" w:rsidP="00992B90">
      <w:pPr>
        <w:contextualSpacing/>
        <w:rPr>
          <w:rFonts w:cstheme="minorHAnsi"/>
          <w:b/>
          <w:sz w:val="24"/>
          <w:szCs w:val="24"/>
        </w:rPr>
      </w:pPr>
      <w:r w:rsidRPr="00803613">
        <w:rPr>
          <w:rFonts w:cstheme="minorHAnsi"/>
          <w:b/>
          <w:sz w:val="24"/>
          <w:szCs w:val="24"/>
        </w:rPr>
        <w:t>_____________________________________________________________________</w:t>
      </w:r>
      <w:r w:rsidR="009861AE" w:rsidRPr="00803613">
        <w:rPr>
          <w:rFonts w:cstheme="minorHAnsi"/>
          <w:b/>
          <w:sz w:val="24"/>
          <w:szCs w:val="24"/>
        </w:rPr>
        <w:t>____</w:t>
      </w:r>
    </w:p>
    <w:p w14:paraId="13DA4A02" w14:textId="15A84721" w:rsidR="00992B90" w:rsidRPr="00803613" w:rsidRDefault="00992B90" w:rsidP="00992B90">
      <w:pPr>
        <w:contextualSpacing/>
        <w:rPr>
          <w:rFonts w:cstheme="minorHAnsi"/>
          <w:b/>
          <w:sz w:val="24"/>
          <w:szCs w:val="24"/>
        </w:rPr>
      </w:pPr>
      <w:r w:rsidRPr="00803613">
        <w:rPr>
          <w:rFonts w:cstheme="minorHAnsi"/>
          <w:b/>
          <w:sz w:val="24"/>
          <w:szCs w:val="24"/>
        </w:rPr>
        <w:t>Withdrawal: ____________________________________________________________________</w:t>
      </w:r>
      <w:r w:rsidR="009861AE" w:rsidRPr="00803613">
        <w:rPr>
          <w:rFonts w:cstheme="minorHAnsi"/>
          <w:b/>
          <w:sz w:val="24"/>
          <w:szCs w:val="24"/>
        </w:rPr>
        <w:t>_____</w:t>
      </w:r>
      <w:r w:rsidRPr="00803613">
        <w:rPr>
          <w:rFonts w:cstheme="minorHAnsi"/>
          <w:b/>
          <w:sz w:val="24"/>
          <w:szCs w:val="24"/>
        </w:rPr>
        <w:t xml:space="preserve"> </w:t>
      </w:r>
      <w:r w:rsidR="009861AE" w:rsidRPr="00803613">
        <w:rPr>
          <w:rFonts w:cstheme="minorHAnsi"/>
          <w:b/>
          <w:sz w:val="24"/>
          <w:szCs w:val="24"/>
        </w:rPr>
        <w:t>_</w:t>
      </w:r>
      <w:r w:rsidRPr="00803613">
        <w:rPr>
          <w:rFonts w:cstheme="minorHAnsi"/>
          <w:b/>
          <w:sz w:val="24"/>
          <w:szCs w:val="24"/>
        </w:rPr>
        <w:t>_______________________________________________________________________</w:t>
      </w:r>
      <w:r w:rsidR="009861AE" w:rsidRPr="00803613">
        <w:rPr>
          <w:rFonts w:cstheme="minorHAnsi"/>
          <w:b/>
          <w:sz w:val="24"/>
          <w:szCs w:val="24"/>
        </w:rPr>
        <w:t>_</w:t>
      </w:r>
    </w:p>
    <w:p w14:paraId="3855E81F" w14:textId="7797A4DA" w:rsidR="00992B90" w:rsidRPr="00803613" w:rsidRDefault="00992B90" w:rsidP="00992B90">
      <w:pPr>
        <w:contextualSpacing/>
        <w:rPr>
          <w:rFonts w:cstheme="minorHAnsi"/>
          <w:b/>
          <w:sz w:val="24"/>
          <w:szCs w:val="24"/>
        </w:rPr>
      </w:pPr>
      <w:r w:rsidRPr="00803613">
        <w:rPr>
          <w:rFonts w:cstheme="minorHAnsi"/>
          <w:b/>
          <w:sz w:val="24"/>
          <w:szCs w:val="24"/>
        </w:rPr>
        <w:t>Other: ___________________________________________________________________</w:t>
      </w:r>
    </w:p>
    <w:p w14:paraId="49CA3910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</w:p>
    <w:p w14:paraId="6DFC06A2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 xml:space="preserve">General challenges: </w:t>
      </w:r>
    </w:p>
    <w:p w14:paraId="78975D4C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(Indicate how serious &amp; how regular)</w:t>
      </w:r>
    </w:p>
    <w:p w14:paraId="61E334E7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Concentration: __________________________________________________________________</w:t>
      </w:r>
    </w:p>
    <w:p w14:paraId="64716B57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Hyperactive: ____________________________________________________________________</w:t>
      </w:r>
    </w:p>
    <w:p w14:paraId="6E2FD83F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______________________________________________________________________________</w:t>
      </w:r>
    </w:p>
    <w:p w14:paraId="3C87DB74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Nightmares: ____________________________________________________________________</w:t>
      </w:r>
    </w:p>
    <w:p w14:paraId="42FAC0A4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______________________________________________________________________________</w:t>
      </w:r>
    </w:p>
    <w:p w14:paraId="28BD22B4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Speech challenges: ______________________________________________________________</w:t>
      </w:r>
    </w:p>
    <w:p w14:paraId="7AE92609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______________________________________________________________________________</w:t>
      </w:r>
    </w:p>
    <w:p w14:paraId="5D650E85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</w:p>
    <w:p w14:paraId="08EAE9D9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Other: _________________________________________________________________________</w:t>
      </w:r>
    </w:p>
    <w:p w14:paraId="3719E207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77010938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</w:p>
    <w:p w14:paraId="7DCBB202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Interests of the child: _____________________________________________________________</w:t>
      </w:r>
    </w:p>
    <w:p w14:paraId="0A7902EC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5F71C584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</w:p>
    <w:p w14:paraId="2AB3321F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</w:p>
    <w:p w14:paraId="37968895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Recommendations:</w:t>
      </w:r>
    </w:p>
    <w:p w14:paraId="2502943F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>____________________________________________________________________________________________________________________________________________________________</w:t>
      </w:r>
      <w:r w:rsidRPr="00803613">
        <w:rPr>
          <w:rFonts w:cstheme="minorHAnsi"/>
          <w:sz w:val="24"/>
          <w:szCs w:val="24"/>
        </w:rPr>
        <w:lastRenderedPageBreak/>
        <w:t>____________________________________________________________________________________________________________________________________________________________</w:t>
      </w:r>
    </w:p>
    <w:p w14:paraId="6EFDFFBD" w14:textId="77777777" w:rsidR="00992B90" w:rsidRPr="00803613" w:rsidRDefault="00992B90" w:rsidP="00992B90">
      <w:pPr>
        <w:contextualSpacing/>
        <w:rPr>
          <w:rFonts w:cstheme="minorHAnsi"/>
          <w:b/>
          <w:sz w:val="24"/>
          <w:szCs w:val="24"/>
        </w:rPr>
      </w:pPr>
      <w:r w:rsidRPr="00803613">
        <w:rPr>
          <w:rFonts w:cstheme="minorHAnsi"/>
          <w:b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2148E11C" w14:textId="77777777" w:rsidR="00992B90" w:rsidRPr="00803613" w:rsidRDefault="00992B90" w:rsidP="00992B90">
      <w:pPr>
        <w:contextualSpacing/>
        <w:rPr>
          <w:rFonts w:cstheme="minorHAnsi"/>
          <w:b/>
          <w:sz w:val="24"/>
          <w:szCs w:val="24"/>
        </w:rPr>
      </w:pPr>
    </w:p>
    <w:p w14:paraId="03F0B4EF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 xml:space="preserve">SIGNATURE: </w:t>
      </w:r>
      <w:r w:rsidRPr="00803613">
        <w:rPr>
          <w:rFonts w:cstheme="minorHAnsi"/>
          <w:sz w:val="24"/>
          <w:szCs w:val="24"/>
        </w:rPr>
        <w:tab/>
        <w:t>_________________________________</w:t>
      </w:r>
    </w:p>
    <w:p w14:paraId="4459EC6C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</w:p>
    <w:p w14:paraId="48CFBC88" w14:textId="3C4FBDF3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ab/>
      </w:r>
      <w:r w:rsidRPr="00803613">
        <w:rPr>
          <w:rFonts w:cstheme="minorHAnsi"/>
          <w:sz w:val="24"/>
          <w:szCs w:val="24"/>
        </w:rPr>
        <w:tab/>
      </w:r>
      <w:r w:rsidRPr="00803613">
        <w:rPr>
          <w:rFonts w:cstheme="minorHAnsi"/>
          <w:sz w:val="24"/>
          <w:szCs w:val="24"/>
        </w:rPr>
        <w:tab/>
      </w:r>
    </w:p>
    <w:p w14:paraId="64808A51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</w:p>
    <w:p w14:paraId="32472842" w14:textId="1357225E" w:rsidR="00992B90" w:rsidRPr="00803613" w:rsidRDefault="002A19FE" w:rsidP="00992B90">
      <w:pPr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AME:</w:t>
      </w:r>
      <w:r w:rsidR="00E01CD7">
        <w:rPr>
          <w:rFonts w:cstheme="minorHAnsi"/>
          <w:sz w:val="24"/>
          <w:szCs w:val="24"/>
        </w:rPr>
        <w:t xml:space="preserve">               </w:t>
      </w:r>
      <w:r w:rsidR="00992B90" w:rsidRPr="00803613">
        <w:rPr>
          <w:rFonts w:cstheme="minorHAnsi"/>
          <w:sz w:val="24"/>
          <w:szCs w:val="24"/>
        </w:rPr>
        <w:t>____________________________</w:t>
      </w:r>
    </w:p>
    <w:p w14:paraId="6EE035DA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</w:p>
    <w:p w14:paraId="2A7EF025" w14:textId="16DE922C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ab/>
      </w:r>
      <w:r w:rsidRPr="00803613">
        <w:rPr>
          <w:rFonts w:cstheme="minorHAnsi"/>
          <w:sz w:val="24"/>
          <w:szCs w:val="24"/>
        </w:rPr>
        <w:tab/>
      </w:r>
    </w:p>
    <w:p w14:paraId="62CF9055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</w:p>
    <w:p w14:paraId="4FE1055D" w14:textId="060C09BF" w:rsidR="00992B90" w:rsidRPr="00803613" w:rsidRDefault="00E01CD7" w:rsidP="00992B90">
      <w:pPr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OSITION</w:t>
      </w:r>
      <w:r w:rsidR="00992B90" w:rsidRPr="00803613">
        <w:rPr>
          <w:rFonts w:cstheme="minorHAnsi"/>
          <w:sz w:val="24"/>
          <w:szCs w:val="24"/>
        </w:rPr>
        <w:t xml:space="preserve">:   </w:t>
      </w:r>
      <w:r>
        <w:rPr>
          <w:rFonts w:cstheme="minorHAnsi"/>
          <w:sz w:val="24"/>
          <w:szCs w:val="24"/>
        </w:rPr>
        <w:t xml:space="preserve">    </w:t>
      </w:r>
      <w:r w:rsidR="00992B90" w:rsidRPr="00803613">
        <w:rPr>
          <w:rFonts w:cstheme="minorHAnsi"/>
          <w:sz w:val="24"/>
          <w:szCs w:val="24"/>
        </w:rPr>
        <w:t>________________________________</w:t>
      </w:r>
    </w:p>
    <w:p w14:paraId="06979DA0" w14:textId="77777777" w:rsidR="00992B90" w:rsidRPr="00803613" w:rsidRDefault="00992B90" w:rsidP="00992B90">
      <w:pPr>
        <w:contextualSpacing/>
        <w:rPr>
          <w:rFonts w:cstheme="minorHAnsi"/>
          <w:sz w:val="24"/>
          <w:szCs w:val="24"/>
        </w:rPr>
      </w:pPr>
    </w:p>
    <w:p w14:paraId="40C1483A" w14:textId="739A54C8" w:rsidR="005E438C" w:rsidRPr="00803613" w:rsidRDefault="00992B90" w:rsidP="00992B90">
      <w:pPr>
        <w:contextualSpacing/>
        <w:rPr>
          <w:rFonts w:cstheme="minorHAnsi"/>
          <w:sz w:val="24"/>
          <w:szCs w:val="24"/>
        </w:rPr>
      </w:pPr>
      <w:r w:rsidRPr="00803613">
        <w:rPr>
          <w:rFonts w:cstheme="minorHAnsi"/>
          <w:sz w:val="24"/>
          <w:szCs w:val="24"/>
        </w:rPr>
        <w:tab/>
      </w:r>
      <w:r w:rsidRPr="00803613">
        <w:rPr>
          <w:rFonts w:cstheme="minorHAnsi"/>
          <w:sz w:val="24"/>
          <w:szCs w:val="24"/>
        </w:rPr>
        <w:tab/>
      </w:r>
    </w:p>
    <w:sectPr w:rsidR="005E438C" w:rsidRPr="00803613" w:rsidSect="005E438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79FEC" w14:textId="77777777" w:rsidR="005F78A3" w:rsidRDefault="005F78A3" w:rsidP="00116304">
      <w:pPr>
        <w:spacing w:after="0" w:line="240" w:lineRule="auto"/>
      </w:pPr>
      <w:r>
        <w:separator/>
      </w:r>
    </w:p>
    <w:p w14:paraId="2DCEF225" w14:textId="77777777" w:rsidR="005F78A3" w:rsidRDefault="005F78A3"/>
  </w:endnote>
  <w:endnote w:type="continuationSeparator" w:id="0">
    <w:p w14:paraId="7912B886" w14:textId="77777777" w:rsidR="005F78A3" w:rsidRDefault="005F78A3" w:rsidP="00116304">
      <w:pPr>
        <w:spacing w:after="0" w:line="240" w:lineRule="auto"/>
      </w:pPr>
      <w:r>
        <w:continuationSeparator/>
      </w:r>
    </w:p>
    <w:p w14:paraId="5E3DEEAE" w14:textId="77777777" w:rsidR="005F78A3" w:rsidRDefault="005F78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9D270" w14:textId="77777777" w:rsidR="00F404A9" w:rsidRDefault="00F404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2452469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7B5498D" w14:textId="06969351" w:rsidR="00A07FFE" w:rsidRDefault="00A07FFE" w:rsidP="007D7804">
            <w:pPr>
              <w:pStyle w:val="Footer"/>
            </w:pPr>
            <w:r>
              <w:tab/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737C3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737C3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0D38169" w14:textId="77777777" w:rsidR="00A07FFE" w:rsidRDefault="00A07FFE">
    <w:pPr>
      <w:pStyle w:val="Footer"/>
    </w:pPr>
  </w:p>
  <w:p w14:paraId="23F9E846" w14:textId="77777777" w:rsidR="00D6404F" w:rsidRDefault="00D6404F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3930D" w14:textId="77777777" w:rsidR="00F404A9" w:rsidRDefault="00F404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9E1B53" w14:textId="77777777" w:rsidR="005F78A3" w:rsidRDefault="005F78A3" w:rsidP="00116304">
      <w:pPr>
        <w:spacing w:after="0" w:line="240" w:lineRule="auto"/>
      </w:pPr>
      <w:r>
        <w:separator/>
      </w:r>
    </w:p>
    <w:p w14:paraId="458B1F96" w14:textId="77777777" w:rsidR="005F78A3" w:rsidRDefault="005F78A3"/>
  </w:footnote>
  <w:footnote w:type="continuationSeparator" w:id="0">
    <w:p w14:paraId="253518AF" w14:textId="77777777" w:rsidR="005F78A3" w:rsidRDefault="005F78A3" w:rsidP="00116304">
      <w:pPr>
        <w:spacing w:after="0" w:line="240" w:lineRule="auto"/>
      </w:pPr>
      <w:r>
        <w:continuationSeparator/>
      </w:r>
    </w:p>
    <w:p w14:paraId="0100BA69" w14:textId="77777777" w:rsidR="005F78A3" w:rsidRDefault="005F78A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37D7F" w14:textId="77777777" w:rsidR="00F404A9" w:rsidRDefault="00F404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49E3" w14:textId="6B89C40F" w:rsidR="00D6404F" w:rsidRDefault="00346F68" w:rsidP="008B63A0">
    <w:pPr>
      <w:pStyle w:val="Header"/>
      <w:rPr>
        <w:rFonts w:ascii="Arial" w:hAnsi="Arial" w:cs="Arial"/>
        <w:b/>
        <w:noProof/>
      </w:rPr>
    </w:pPr>
    <w:r>
      <w:rPr>
        <w:noProof/>
        <w:lang w:val="en-ZA"/>
      </w:rPr>
      <w:drawing>
        <wp:inline distT="0" distB="0" distL="0" distR="0" wp14:anchorId="1245F528" wp14:editId="4803F4BD">
          <wp:extent cx="3810000" cy="714375"/>
          <wp:effectExtent l="0" t="0" r="0" b="9525"/>
          <wp:docPr id="9" name="Picture 9" descr="cid:e336ee92-2107-4443-a3df-16f81b5d6dda@hopeandhomes.or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e336ee92-2107-4443-a3df-16f81b5d6dda@hopeandhomes.or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0000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404A9">
      <w:rPr>
        <w:rFonts w:ascii="Arial" w:hAnsi="Arial" w:cs="Arial"/>
        <w:b/>
        <w:noProof/>
      </w:rPr>
      <w:tab/>
    </w:r>
    <w:r w:rsidR="00F404A9">
      <w:rPr>
        <w:noProof/>
      </w:rPr>
      <w:drawing>
        <wp:inline distT="0" distB="0" distL="0" distR="0" wp14:anchorId="67235D0C" wp14:editId="52B58EE4">
          <wp:extent cx="922351" cy="849725"/>
          <wp:effectExtent l="0" t="0" r="0" b="7620"/>
          <wp:docPr id="6" name="Picture 6" descr="cid:image002.gif@01D4A75D.6EDA89C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image002.gif@01D4A75D.6EDA89C0"/>
                  <pic:cNvPicPr>
                    <a:picLocks noChangeAspect="1" noChangeArrowheads="1"/>
                  </pic:cNvPicPr>
                </pic:nvPicPr>
                <pic:blipFill>
                  <a:blip r:embed="rId3" r:link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0580" cy="8573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07FFE">
      <w:rPr>
        <w:rFonts w:ascii="Arial" w:hAnsi="Arial" w:cs="Arial"/>
        <w:b/>
        <w:noProof/>
      </w:rPr>
      <w:tab/>
    </w:r>
    <w:r w:rsidR="00A07FFE" w:rsidRPr="00347939">
      <w:rPr>
        <w:rFonts w:ascii="Arial" w:hAnsi="Arial" w:cs="Arial"/>
        <w:b/>
        <w:noProof/>
      </w:rPr>
      <w:t xml:space="preserve"> </w:t>
    </w:r>
  </w:p>
  <w:p w14:paraId="60607924" w14:textId="18C2E87A" w:rsidR="00B27271" w:rsidRPr="008B63A0" w:rsidRDefault="00B27271" w:rsidP="008B63A0">
    <w:pPr>
      <w:pStyle w:val="Header"/>
      <w:rPr>
        <w:rFonts w:ascii="Arial" w:hAnsi="Arial" w:cs="Arial"/>
        <w:b/>
        <w:noProof/>
      </w:rPr>
    </w:pPr>
    <w:r>
      <w:rPr>
        <w:rFonts w:ascii="Arial" w:hAnsi="Arial" w:cs="Arial"/>
        <w:b/>
        <w:noProof/>
      </w:rPr>
      <w:t>Observations from Case Review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C4832" w14:textId="77777777" w:rsidR="00F404A9" w:rsidRDefault="00F404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B0679"/>
    <w:multiLevelType w:val="hybridMultilevel"/>
    <w:tmpl w:val="DAEC0C96"/>
    <w:lvl w:ilvl="0" w:tplc="DA3A98FE">
      <w:start w:val="1"/>
      <w:numFmt w:val="bullet"/>
      <w:lvlText w:val=""/>
      <w:lvlJc w:val="left"/>
      <w:pPr>
        <w:ind w:left="4058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47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18" w:hanging="360"/>
      </w:pPr>
      <w:rPr>
        <w:rFonts w:ascii="Wingdings" w:hAnsi="Wingdings" w:hint="default"/>
      </w:rPr>
    </w:lvl>
  </w:abstractNum>
  <w:abstractNum w:abstractNumId="1" w15:restartNumberingAfterBreak="0">
    <w:nsid w:val="0C4016F5"/>
    <w:multiLevelType w:val="hybridMultilevel"/>
    <w:tmpl w:val="83C835E8"/>
    <w:lvl w:ilvl="0" w:tplc="04090013">
      <w:start w:val="1"/>
      <w:numFmt w:val="upperRoman"/>
      <w:lvlText w:val="%1."/>
      <w:lvlJc w:val="righ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D07AB5"/>
    <w:multiLevelType w:val="multilevel"/>
    <w:tmpl w:val="C4F6A11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0FF72608"/>
    <w:multiLevelType w:val="hybridMultilevel"/>
    <w:tmpl w:val="7742C4B6"/>
    <w:lvl w:ilvl="0" w:tplc="1BB432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CE58F3"/>
    <w:multiLevelType w:val="hybridMultilevel"/>
    <w:tmpl w:val="CC324A56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161F5701"/>
    <w:multiLevelType w:val="hybridMultilevel"/>
    <w:tmpl w:val="F6DC181A"/>
    <w:lvl w:ilvl="0" w:tplc="1BB432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B72910"/>
    <w:multiLevelType w:val="multilevel"/>
    <w:tmpl w:val="1070DE10"/>
    <w:lvl w:ilvl="0">
      <w:start w:val="18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A432DE5"/>
    <w:multiLevelType w:val="hybridMultilevel"/>
    <w:tmpl w:val="A3045F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2C185E"/>
    <w:multiLevelType w:val="multilevel"/>
    <w:tmpl w:val="425C0DA2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12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8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942" w:hanging="1800"/>
      </w:pPr>
      <w:rPr>
        <w:rFonts w:hint="default"/>
      </w:rPr>
    </w:lvl>
  </w:abstractNum>
  <w:abstractNum w:abstractNumId="9" w15:restartNumberingAfterBreak="0">
    <w:nsid w:val="23EE2794"/>
    <w:multiLevelType w:val="hybridMultilevel"/>
    <w:tmpl w:val="08C0021E"/>
    <w:lvl w:ilvl="0" w:tplc="DA3A98F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653CD2"/>
    <w:multiLevelType w:val="hybridMultilevel"/>
    <w:tmpl w:val="1FBCB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E97788"/>
    <w:multiLevelType w:val="hybridMultilevel"/>
    <w:tmpl w:val="F6BACC04"/>
    <w:lvl w:ilvl="0" w:tplc="1FBA9268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575658"/>
    <w:multiLevelType w:val="hybridMultilevel"/>
    <w:tmpl w:val="87961D24"/>
    <w:lvl w:ilvl="0" w:tplc="DA3A98F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A13C2A"/>
    <w:multiLevelType w:val="hybridMultilevel"/>
    <w:tmpl w:val="51BACC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5716CC"/>
    <w:multiLevelType w:val="hybridMultilevel"/>
    <w:tmpl w:val="238AD4A8"/>
    <w:lvl w:ilvl="0" w:tplc="0618382A">
      <w:start w:val="1"/>
      <w:numFmt w:val="decimal"/>
      <w:lvlText w:val="%1."/>
      <w:lvlJc w:val="left"/>
      <w:pPr>
        <w:ind w:left="694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14" w:hanging="360"/>
      </w:pPr>
    </w:lvl>
    <w:lvl w:ilvl="2" w:tplc="0409001B" w:tentative="1">
      <w:start w:val="1"/>
      <w:numFmt w:val="lowerRoman"/>
      <w:lvlText w:val="%3."/>
      <w:lvlJc w:val="right"/>
      <w:pPr>
        <w:ind w:left="2134" w:hanging="180"/>
      </w:pPr>
    </w:lvl>
    <w:lvl w:ilvl="3" w:tplc="0409000F" w:tentative="1">
      <w:start w:val="1"/>
      <w:numFmt w:val="decimal"/>
      <w:lvlText w:val="%4."/>
      <w:lvlJc w:val="left"/>
      <w:pPr>
        <w:ind w:left="2854" w:hanging="360"/>
      </w:pPr>
    </w:lvl>
    <w:lvl w:ilvl="4" w:tplc="04090019" w:tentative="1">
      <w:start w:val="1"/>
      <w:numFmt w:val="lowerLetter"/>
      <w:lvlText w:val="%5."/>
      <w:lvlJc w:val="left"/>
      <w:pPr>
        <w:ind w:left="3574" w:hanging="360"/>
      </w:pPr>
    </w:lvl>
    <w:lvl w:ilvl="5" w:tplc="0409001B" w:tentative="1">
      <w:start w:val="1"/>
      <w:numFmt w:val="lowerRoman"/>
      <w:lvlText w:val="%6."/>
      <w:lvlJc w:val="right"/>
      <w:pPr>
        <w:ind w:left="4294" w:hanging="180"/>
      </w:pPr>
    </w:lvl>
    <w:lvl w:ilvl="6" w:tplc="0409000F" w:tentative="1">
      <w:start w:val="1"/>
      <w:numFmt w:val="decimal"/>
      <w:lvlText w:val="%7."/>
      <w:lvlJc w:val="left"/>
      <w:pPr>
        <w:ind w:left="5014" w:hanging="360"/>
      </w:pPr>
    </w:lvl>
    <w:lvl w:ilvl="7" w:tplc="04090019" w:tentative="1">
      <w:start w:val="1"/>
      <w:numFmt w:val="lowerLetter"/>
      <w:lvlText w:val="%8."/>
      <w:lvlJc w:val="left"/>
      <w:pPr>
        <w:ind w:left="5734" w:hanging="360"/>
      </w:pPr>
    </w:lvl>
    <w:lvl w:ilvl="8" w:tplc="0409001B" w:tentative="1">
      <w:start w:val="1"/>
      <w:numFmt w:val="lowerRoman"/>
      <w:lvlText w:val="%9."/>
      <w:lvlJc w:val="right"/>
      <w:pPr>
        <w:ind w:left="6454" w:hanging="180"/>
      </w:pPr>
    </w:lvl>
  </w:abstractNum>
  <w:abstractNum w:abstractNumId="15" w15:restartNumberingAfterBreak="0">
    <w:nsid w:val="2D73477C"/>
    <w:multiLevelType w:val="hybridMultilevel"/>
    <w:tmpl w:val="663A2C06"/>
    <w:lvl w:ilvl="0" w:tplc="DA3A98F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1E6C07"/>
    <w:multiLevelType w:val="hybridMultilevel"/>
    <w:tmpl w:val="CC324A56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7" w15:restartNumberingAfterBreak="0">
    <w:nsid w:val="37EA5C0C"/>
    <w:multiLevelType w:val="hybridMultilevel"/>
    <w:tmpl w:val="1E60B28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03864CA"/>
    <w:multiLevelType w:val="hybridMultilevel"/>
    <w:tmpl w:val="2BCA4E9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8C0841"/>
    <w:multiLevelType w:val="multilevel"/>
    <w:tmpl w:val="4F4CA5A0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8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942" w:hanging="1800"/>
      </w:pPr>
      <w:rPr>
        <w:rFonts w:hint="default"/>
      </w:rPr>
    </w:lvl>
  </w:abstractNum>
  <w:abstractNum w:abstractNumId="20" w15:restartNumberingAfterBreak="0">
    <w:nsid w:val="43A5452F"/>
    <w:multiLevelType w:val="hybridMultilevel"/>
    <w:tmpl w:val="AECEA848"/>
    <w:lvl w:ilvl="0" w:tplc="9F00442A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2426BC"/>
    <w:multiLevelType w:val="multilevel"/>
    <w:tmpl w:val="E9C602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2" w15:restartNumberingAfterBreak="0">
    <w:nsid w:val="47C4666F"/>
    <w:multiLevelType w:val="multilevel"/>
    <w:tmpl w:val="817E5F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482B4EB0"/>
    <w:multiLevelType w:val="hybridMultilevel"/>
    <w:tmpl w:val="3BF458E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0E4B60"/>
    <w:multiLevelType w:val="hybridMultilevel"/>
    <w:tmpl w:val="A94EB17A"/>
    <w:lvl w:ilvl="0" w:tplc="DA3A98FE">
      <w:start w:val="1"/>
      <w:numFmt w:val="bullet"/>
      <w:lvlText w:val=""/>
      <w:lvlJc w:val="left"/>
      <w:pPr>
        <w:ind w:left="123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25" w15:restartNumberingAfterBreak="0">
    <w:nsid w:val="4D8B1D04"/>
    <w:multiLevelType w:val="hybridMultilevel"/>
    <w:tmpl w:val="91F012E6"/>
    <w:lvl w:ilvl="0" w:tplc="02BC3A80">
      <w:start w:val="1"/>
      <w:numFmt w:val="upperRoman"/>
      <w:lvlText w:val="%1."/>
      <w:lvlJc w:val="left"/>
      <w:pPr>
        <w:ind w:left="825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5" w:hanging="360"/>
      </w:pPr>
    </w:lvl>
    <w:lvl w:ilvl="2" w:tplc="0809001B" w:tentative="1">
      <w:start w:val="1"/>
      <w:numFmt w:val="lowerRoman"/>
      <w:lvlText w:val="%3."/>
      <w:lvlJc w:val="right"/>
      <w:pPr>
        <w:ind w:left="1905" w:hanging="180"/>
      </w:pPr>
    </w:lvl>
    <w:lvl w:ilvl="3" w:tplc="0809000F" w:tentative="1">
      <w:start w:val="1"/>
      <w:numFmt w:val="decimal"/>
      <w:lvlText w:val="%4."/>
      <w:lvlJc w:val="left"/>
      <w:pPr>
        <w:ind w:left="2625" w:hanging="360"/>
      </w:pPr>
    </w:lvl>
    <w:lvl w:ilvl="4" w:tplc="08090019" w:tentative="1">
      <w:start w:val="1"/>
      <w:numFmt w:val="lowerLetter"/>
      <w:lvlText w:val="%5."/>
      <w:lvlJc w:val="left"/>
      <w:pPr>
        <w:ind w:left="3345" w:hanging="360"/>
      </w:pPr>
    </w:lvl>
    <w:lvl w:ilvl="5" w:tplc="0809001B" w:tentative="1">
      <w:start w:val="1"/>
      <w:numFmt w:val="lowerRoman"/>
      <w:lvlText w:val="%6."/>
      <w:lvlJc w:val="right"/>
      <w:pPr>
        <w:ind w:left="4065" w:hanging="180"/>
      </w:pPr>
    </w:lvl>
    <w:lvl w:ilvl="6" w:tplc="0809000F" w:tentative="1">
      <w:start w:val="1"/>
      <w:numFmt w:val="decimal"/>
      <w:lvlText w:val="%7."/>
      <w:lvlJc w:val="left"/>
      <w:pPr>
        <w:ind w:left="4785" w:hanging="360"/>
      </w:pPr>
    </w:lvl>
    <w:lvl w:ilvl="7" w:tplc="08090019" w:tentative="1">
      <w:start w:val="1"/>
      <w:numFmt w:val="lowerLetter"/>
      <w:lvlText w:val="%8."/>
      <w:lvlJc w:val="left"/>
      <w:pPr>
        <w:ind w:left="5505" w:hanging="360"/>
      </w:pPr>
    </w:lvl>
    <w:lvl w:ilvl="8" w:tplc="08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26" w15:restartNumberingAfterBreak="0">
    <w:nsid w:val="4FB05D06"/>
    <w:multiLevelType w:val="hybridMultilevel"/>
    <w:tmpl w:val="881ABC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C61D23"/>
    <w:multiLevelType w:val="multilevel"/>
    <w:tmpl w:val="C3C4D6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3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590B3C67"/>
    <w:multiLevelType w:val="multilevel"/>
    <w:tmpl w:val="E356FF02"/>
    <w:lvl w:ilvl="0">
      <w:start w:val="3"/>
      <w:numFmt w:val="decimal"/>
      <w:lvlText w:val="%1"/>
      <w:lvlJc w:val="left"/>
      <w:pPr>
        <w:ind w:left="502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5A9A7D68"/>
    <w:multiLevelType w:val="multilevel"/>
    <w:tmpl w:val="B7ACF9C4"/>
    <w:lvl w:ilvl="0">
      <w:start w:val="1"/>
      <w:numFmt w:val="decimal"/>
      <w:lvlText w:val="%1."/>
      <w:lvlJc w:val="left"/>
      <w:pPr>
        <w:ind w:left="532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352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568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568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604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04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0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40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762" w:hanging="1800"/>
      </w:pPr>
      <w:rPr>
        <w:rFonts w:hint="default"/>
      </w:rPr>
    </w:lvl>
  </w:abstractNum>
  <w:abstractNum w:abstractNumId="30" w15:restartNumberingAfterBreak="0">
    <w:nsid w:val="5B0B71C3"/>
    <w:multiLevelType w:val="multilevel"/>
    <w:tmpl w:val="66CC0B10"/>
    <w:lvl w:ilvl="0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262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5C422962"/>
    <w:multiLevelType w:val="hybridMultilevel"/>
    <w:tmpl w:val="9264A7DA"/>
    <w:lvl w:ilvl="0" w:tplc="3A0C5344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B95803"/>
    <w:multiLevelType w:val="multilevel"/>
    <w:tmpl w:val="7798A8A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8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942" w:hanging="1800"/>
      </w:pPr>
      <w:rPr>
        <w:rFonts w:hint="default"/>
      </w:rPr>
    </w:lvl>
  </w:abstractNum>
  <w:abstractNum w:abstractNumId="33" w15:restartNumberingAfterBreak="0">
    <w:nsid w:val="62437A5A"/>
    <w:multiLevelType w:val="multilevel"/>
    <w:tmpl w:val="0F5A6FA6"/>
    <w:lvl w:ilvl="0">
      <w:start w:val="1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3396091"/>
    <w:multiLevelType w:val="hybridMultilevel"/>
    <w:tmpl w:val="9F5AED6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125225"/>
    <w:multiLevelType w:val="hybridMultilevel"/>
    <w:tmpl w:val="9E942034"/>
    <w:lvl w:ilvl="0" w:tplc="DFCC57C6">
      <w:start w:val="7"/>
      <w:numFmt w:val="bullet"/>
      <w:lvlText w:val="-"/>
      <w:lvlJc w:val="left"/>
      <w:pPr>
        <w:ind w:left="5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</w:abstractNum>
  <w:abstractNum w:abstractNumId="36" w15:restartNumberingAfterBreak="0">
    <w:nsid w:val="6C762B21"/>
    <w:multiLevelType w:val="hybridMultilevel"/>
    <w:tmpl w:val="F6E8E3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724D32"/>
    <w:multiLevelType w:val="hybridMultilevel"/>
    <w:tmpl w:val="71CC2F2A"/>
    <w:lvl w:ilvl="0" w:tplc="0ACEF062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C03DF6"/>
    <w:multiLevelType w:val="hybridMultilevel"/>
    <w:tmpl w:val="1EEEFCD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F60827"/>
    <w:multiLevelType w:val="hybridMultilevel"/>
    <w:tmpl w:val="35321756"/>
    <w:lvl w:ilvl="0" w:tplc="16B09BA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853ACB"/>
    <w:multiLevelType w:val="multilevel"/>
    <w:tmpl w:val="788CF9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35"/>
  </w:num>
  <w:num w:numId="3">
    <w:abstractNumId w:val="26"/>
  </w:num>
  <w:num w:numId="4">
    <w:abstractNumId w:val="0"/>
  </w:num>
  <w:num w:numId="5">
    <w:abstractNumId w:val="24"/>
  </w:num>
  <w:num w:numId="6">
    <w:abstractNumId w:val="15"/>
  </w:num>
  <w:num w:numId="7">
    <w:abstractNumId w:val="12"/>
  </w:num>
  <w:num w:numId="8">
    <w:abstractNumId w:val="9"/>
  </w:num>
  <w:num w:numId="9">
    <w:abstractNumId w:val="21"/>
  </w:num>
  <w:num w:numId="10">
    <w:abstractNumId w:val="25"/>
  </w:num>
  <w:num w:numId="11">
    <w:abstractNumId w:val="7"/>
  </w:num>
  <w:num w:numId="12">
    <w:abstractNumId w:val="36"/>
  </w:num>
  <w:num w:numId="13">
    <w:abstractNumId w:val="2"/>
  </w:num>
  <w:num w:numId="14">
    <w:abstractNumId w:val="17"/>
  </w:num>
  <w:num w:numId="15">
    <w:abstractNumId w:val="13"/>
  </w:num>
  <w:num w:numId="16">
    <w:abstractNumId w:val="5"/>
  </w:num>
  <w:num w:numId="17">
    <w:abstractNumId w:val="3"/>
  </w:num>
  <w:num w:numId="18">
    <w:abstractNumId w:val="32"/>
  </w:num>
  <w:num w:numId="19">
    <w:abstractNumId w:val="8"/>
  </w:num>
  <w:num w:numId="20">
    <w:abstractNumId w:val="19"/>
  </w:num>
  <w:num w:numId="21">
    <w:abstractNumId w:val="34"/>
  </w:num>
  <w:num w:numId="22">
    <w:abstractNumId w:val="40"/>
  </w:num>
  <w:num w:numId="23">
    <w:abstractNumId w:val="23"/>
  </w:num>
  <w:num w:numId="24">
    <w:abstractNumId w:val="28"/>
  </w:num>
  <w:num w:numId="25">
    <w:abstractNumId w:val="18"/>
  </w:num>
  <w:num w:numId="26">
    <w:abstractNumId w:val="38"/>
  </w:num>
  <w:num w:numId="27">
    <w:abstractNumId w:val="30"/>
  </w:num>
  <w:num w:numId="28">
    <w:abstractNumId w:val="29"/>
  </w:num>
  <w:num w:numId="29">
    <w:abstractNumId w:val="31"/>
  </w:num>
  <w:num w:numId="30">
    <w:abstractNumId w:val="33"/>
  </w:num>
  <w:num w:numId="31">
    <w:abstractNumId w:val="20"/>
  </w:num>
  <w:num w:numId="32">
    <w:abstractNumId w:val="39"/>
  </w:num>
  <w:num w:numId="33">
    <w:abstractNumId w:val="27"/>
  </w:num>
  <w:num w:numId="34">
    <w:abstractNumId w:val="37"/>
  </w:num>
  <w:num w:numId="35">
    <w:abstractNumId w:val="6"/>
  </w:num>
  <w:num w:numId="36">
    <w:abstractNumId w:val="22"/>
  </w:num>
  <w:num w:numId="37">
    <w:abstractNumId w:val="11"/>
  </w:num>
  <w:num w:numId="38">
    <w:abstractNumId w:val="10"/>
  </w:num>
  <w:num w:numId="39">
    <w:abstractNumId w:val="16"/>
  </w:num>
  <w:num w:numId="40">
    <w:abstractNumId w:val="4"/>
  </w:num>
  <w:num w:numId="4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MwNzA3NjQwszAzNTFX0lEKTi0uzszPAykwrwUA5sxJSCwAAAA="/>
  </w:docVars>
  <w:rsids>
    <w:rsidRoot w:val="00C31D52"/>
    <w:rsid w:val="000111DD"/>
    <w:rsid w:val="000137D3"/>
    <w:rsid w:val="00014081"/>
    <w:rsid w:val="0001632B"/>
    <w:rsid w:val="0003647D"/>
    <w:rsid w:val="00041982"/>
    <w:rsid w:val="00052C73"/>
    <w:rsid w:val="00060438"/>
    <w:rsid w:val="00060F3B"/>
    <w:rsid w:val="00065846"/>
    <w:rsid w:val="00081BCB"/>
    <w:rsid w:val="0008385F"/>
    <w:rsid w:val="00086FCB"/>
    <w:rsid w:val="000909C2"/>
    <w:rsid w:val="000935AE"/>
    <w:rsid w:val="000C1AC0"/>
    <w:rsid w:val="000C5D38"/>
    <w:rsid w:val="000D021B"/>
    <w:rsid w:val="000F1F28"/>
    <w:rsid w:val="000F6DD7"/>
    <w:rsid w:val="0010015A"/>
    <w:rsid w:val="00100CCD"/>
    <w:rsid w:val="00101941"/>
    <w:rsid w:val="00116304"/>
    <w:rsid w:val="00116BCA"/>
    <w:rsid w:val="0012076C"/>
    <w:rsid w:val="00122621"/>
    <w:rsid w:val="001348D2"/>
    <w:rsid w:val="00143580"/>
    <w:rsid w:val="00151419"/>
    <w:rsid w:val="0015349E"/>
    <w:rsid w:val="0015541D"/>
    <w:rsid w:val="00171563"/>
    <w:rsid w:val="00196BB2"/>
    <w:rsid w:val="001A244A"/>
    <w:rsid w:val="001A2BD2"/>
    <w:rsid w:val="001C7D87"/>
    <w:rsid w:val="001E4199"/>
    <w:rsid w:val="002014CA"/>
    <w:rsid w:val="00202A5C"/>
    <w:rsid w:val="00204FA1"/>
    <w:rsid w:val="0021347B"/>
    <w:rsid w:val="00223E7D"/>
    <w:rsid w:val="00227730"/>
    <w:rsid w:val="0023667A"/>
    <w:rsid w:val="00237D63"/>
    <w:rsid w:val="002475FC"/>
    <w:rsid w:val="00253A53"/>
    <w:rsid w:val="00256720"/>
    <w:rsid w:val="002732DA"/>
    <w:rsid w:val="0027706B"/>
    <w:rsid w:val="00286331"/>
    <w:rsid w:val="00286550"/>
    <w:rsid w:val="002A0874"/>
    <w:rsid w:val="002A19FE"/>
    <w:rsid w:val="002A2CC1"/>
    <w:rsid w:val="002A6800"/>
    <w:rsid w:val="002B00BC"/>
    <w:rsid w:val="002B337D"/>
    <w:rsid w:val="002C36AC"/>
    <w:rsid w:val="002C3F97"/>
    <w:rsid w:val="002C79D3"/>
    <w:rsid w:val="002D24E3"/>
    <w:rsid w:val="002D2DED"/>
    <w:rsid w:val="002D7365"/>
    <w:rsid w:val="002E0A06"/>
    <w:rsid w:val="002E0B0F"/>
    <w:rsid w:val="002E1F10"/>
    <w:rsid w:val="003404A1"/>
    <w:rsid w:val="003418A0"/>
    <w:rsid w:val="0034230E"/>
    <w:rsid w:val="00344017"/>
    <w:rsid w:val="00346F68"/>
    <w:rsid w:val="00347939"/>
    <w:rsid w:val="0035201D"/>
    <w:rsid w:val="00356872"/>
    <w:rsid w:val="00356EA7"/>
    <w:rsid w:val="003616EF"/>
    <w:rsid w:val="00373F04"/>
    <w:rsid w:val="00374C7D"/>
    <w:rsid w:val="00390CC9"/>
    <w:rsid w:val="003B396A"/>
    <w:rsid w:val="003B4688"/>
    <w:rsid w:val="003E3A38"/>
    <w:rsid w:val="003E3FDB"/>
    <w:rsid w:val="003F34AE"/>
    <w:rsid w:val="003F4BAC"/>
    <w:rsid w:val="0042127A"/>
    <w:rsid w:val="00421BB3"/>
    <w:rsid w:val="0043095C"/>
    <w:rsid w:val="0043220E"/>
    <w:rsid w:val="00434087"/>
    <w:rsid w:val="00445F61"/>
    <w:rsid w:val="00451124"/>
    <w:rsid w:val="0045649B"/>
    <w:rsid w:val="004568E7"/>
    <w:rsid w:val="00457E2D"/>
    <w:rsid w:val="004622FF"/>
    <w:rsid w:val="004639D4"/>
    <w:rsid w:val="00464C1C"/>
    <w:rsid w:val="00482669"/>
    <w:rsid w:val="0048492C"/>
    <w:rsid w:val="00485233"/>
    <w:rsid w:val="00485567"/>
    <w:rsid w:val="00490A2E"/>
    <w:rsid w:val="004A28A1"/>
    <w:rsid w:val="004A4D96"/>
    <w:rsid w:val="004B0E35"/>
    <w:rsid w:val="004B2B8B"/>
    <w:rsid w:val="004C0B71"/>
    <w:rsid w:val="004C1CB9"/>
    <w:rsid w:val="004D2D9D"/>
    <w:rsid w:val="004E4D3F"/>
    <w:rsid w:val="004F3C97"/>
    <w:rsid w:val="004F5860"/>
    <w:rsid w:val="00527BCA"/>
    <w:rsid w:val="005322D0"/>
    <w:rsid w:val="00533865"/>
    <w:rsid w:val="00544711"/>
    <w:rsid w:val="00546E1F"/>
    <w:rsid w:val="00560DF8"/>
    <w:rsid w:val="00560F0D"/>
    <w:rsid w:val="00570B28"/>
    <w:rsid w:val="005715A1"/>
    <w:rsid w:val="00586C3A"/>
    <w:rsid w:val="00590F8C"/>
    <w:rsid w:val="0059686B"/>
    <w:rsid w:val="005A1AB2"/>
    <w:rsid w:val="005A25C8"/>
    <w:rsid w:val="005D22F9"/>
    <w:rsid w:val="005E438C"/>
    <w:rsid w:val="005E43CE"/>
    <w:rsid w:val="005F78A3"/>
    <w:rsid w:val="00602D15"/>
    <w:rsid w:val="00607190"/>
    <w:rsid w:val="00611260"/>
    <w:rsid w:val="0061605C"/>
    <w:rsid w:val="00617764"/>
    <w:rsid w:val="00617EE1"/>
    <w:rsid w:val="0062403E"/>
    <w:rsid w:val="0063650E"/>
    <w:rsid w:val="00671C54"/>
    <w:rsid w:val="006737C3"/>
    <w:rsid w:val="0067557D"/>
    <w:rsid w:val="006846B8"/>
    <w:rsid w:val="00686D9A"/>
    <w:rsid w:val="00690B6E"/>
    <w:rsid w:val="00696B40"/>
    <w:rsid w:val="006B1E77"/>
    <w:rsid w:val="006B517A"/>
    <w:rsid w:val="006B5B9B"/>
    <w:rsid w:val="006B75CA"/>
    <w:rsid w:val="006C10FB"/>
    <w:rsid w:val="006D08DC"/>
    <w:rsid w:val="006D0A82"/>
    <w:rsid w:val="006E209F"/>
    <w:rsid w:val="006E5A6A"/>
    <w:rsid w:val="006E6FBB"/>
    <w:rsid w:val="00716305"/>
    <w:rsid w:val="0074775F"/>
    <w:rsid w:val="00754BFC"/>
    <w:rsid w:val="00754F49"/>
    <w:rsid w:val="00761200"/>
    <w:rsid w:val="00777F9D"/>
    <w:rsid w:val="00783BDF"/>
    <w:rsid w:val="00785FD5"/>
    <w:rsid w:val="00794358"/>
    <w:rsid w:val="007A2965"/>
    <w:rsid w:val="007A7469"/>
    <w:rsid w:val="007B2FD4"/>
    <w:rsid w:val="007B32AF"/>
    <w:rsid w:val="007C0E61"/>
    <w:rsid w:val="007C2A41"/>
    <w:rsid w:val="007C5629"/>
    <w:rsid w:val="007D7804"/>
    <w:rsid w:val="007E2E6F"/>
    <w:rsid w:val="007F50A2"/>
    <w:rsid w:val="00801558"/>
    <w:rsid w:val="00803613"/>
    <w:rsid w:val="00814F01"/>
    <w:rsid w:val="00837768"/>
    <w:rsid w:val="00852664"/>
    <w:rsid w:val="00854C55"/>
    <w:rsid w:val="00855C9C"/>
    <w:rsid w:val="00862686"/>
    <w:rsid w:val="00866528"/>
    <w:rsid w:val="00872BF0"/>
    <w:rsid w:val="00875C4F"/>
    <w:rsid w:val="008949D7"/>
    <w:rsid w:val="008967F5"/>
    <w:rsid w:val="008A2666"/>
    <w:rsid w:val="008A6EEB"/>
    <w:rsid w:val="008B30E0"/>
    <w:rsid w:val="008B63A0"/>
    <w:rsid w:val="008C1A09"/>
    <w:rsid w:val="008D4691"/>
    <w:rsid w:val="008D57C9"/>
    <w:rsid w:val="008E278D"/>
    <w:rsid w:val="009022D5"/>
    <w:rsid w:val="009268EB"/>
    <w:rsid w:val="00936DC9"/>
    <w:rsid w:val="00942032"/>
    <w:rsid w:val="00942BC7"/>
    <w:rsid w:val="00944ECC"/>
    <w:rsid w:val="0096109F"/>
    <w:rsid w:val="0097413B"/>
    <w:rsid w:val="009861AE"/>
    <w:rsid w:val="00992B90"/>
    <w:rsid w:val="009A38A7"/>
    <w:rsid w:val="009A3B32"/>
    <w:rsid w:val="009A597A"/>
    <w:rsid w:val="009C098D"/>
    <w:rsid w:val="009C0AA1"/>
    <w:rsid w:val="009C2525"/>
    <w:rsid w:val="009C6FBE"/>
    <w:rsid w:val="009D3074"/>
    <w:rsid w:val="009E07DE"/>
    <w:rsid w:val="009E29FE"/>
    <w:rsid w:val="009F134A"/>
    <w:rsid w:val="00A00F3E"/>
    <w:rsid w:val="00A0145C"/>
    <w:rsid w:val="00A0753D"/>
    <w:rsid w:val="00A07FFE"/>
    <w:rsid w:val="00A15994"/>
    <w:rsid w:val="00A20170"/>
    <w:rsid w:val="00A32221"/>
    <w:rsid w:val="00A3445E"/>
    <w:rsid w:val="00A369AD"/>
    <w:rsid w:val="00A4536F"/>
    <w:rsid w:val="00A54413"/>
    <w:rsid w:val="00A55F9C"/>
    <w:rsid w:val="00A73D17"/>
    <w:rsid w:val="00A819E7"/>
    <w:rsid w:val="00A941F6"/>
    <w:rsid w:val="00AA463B"/>
    <w:rsid w:val="00AA5509"/>
    <w:rsid w:val="00AA7A2B"/>
    <w:rsid w:val="00AC0517"/>
    <w:rsid w:val="00AC4D51"/>
    <w:rsid w:val="00B12AD4"/>
    <w:rsid w:val="00B2054E"/>
    <w:rsid w:val="00B24C32"/>
    <w:rsid w:val="00B27271"/>
    <w:rsid w:val="00B33DC9"/>
    <w:rsid w:val="00B35E09"/>
    <w:rsid w:val="00B45197"/>
    <w:rsid w:val="00B50943"/>
    <w:rsid w:val="00B50E54"/>
    <w:rsid w:val="00B534F5"/>
    <w:rsid w:val="00B65111"/>
    <w:rsid w:val="00B8604A"/>
    <w:rsid w:val="00B901FA"/>
    <w:rsid w:val="00B92DB5"/>
    <w:rsid w:val="00B9529D"/>
    <w:rsid w:val="00BA07CE"/>
    <w:rsid w:val="00BA2E02"/>
    <w:rsid w:val="00BA349D"/>
    <w:rsid w:val="00BB14A3"/>
    <w:rsid w:val="00BB342C"/>
    <w:rsid w:val="00BC115B"/>
    <w:rsid w:val="00BC4FB6"/>
    <w:rsid w:val="00BD1439"/>
    <w:rsid w:val="00BD1800"/>
    <w:rsid w:val="00BD6D86"/>
    <w:rsid w:val="00BE34B8"/>
    <w:rsid w:val="00BE738F"/>
    <w:rsid w:val="00BE7FA9"/>
    <w:rsid w:val="00C04178"/>
    <w:rsid w:val="00C04659"/>
    <w:rsid w:val="00C2758C"/>
    <w:rsid w:val="00C30A94"/>
    <w:rsid w:val="00C31D52"/>
    <w:rsid w:val="00C620BB"/>
    <w:rsid w:val="00C664F9"/>
    <w:rsid w:val="00C709E9"/>
    <w:rsid w:val="00C7456B"/>
    <w:rsid w:val="00C75168"/>
    <w:rsid w:val="00C7651F"/>
    <w:rsid w:val="00C8052A"/>
    <w:rsid w:val="00C868D4"/>
    <w:rsid w:val="00C9312D"/>
    <w:rsid w:val="00CB7621"/>
    <w:rsid w:val="00CC1C35"/>
    <w:rsid w:val="00CC6F22"/>
    <w:rsid w:val="00CD5C49"/>
    <w:rsid w:val="00CE1ACA"/>
    <w:rsid w:val="00CF051A"/>
    <w:rsid w:val="00CF6395"/>
    <w:rsid w:val="00D05BED"/>
    <w:rsid w:val="00D1423E"/>
    <w:rsid w:val="00D24C8B"/>
    <w:rsid w:val="00D26FFE"/>
    <w:rsid w:val="00D27141"/>
    <w:rsid w:val="00D42855"/>
    <w:rsid w:val="00D4361B"/>
    <w:rsid w:val="00D630CE"/>
    <w:rsid w:val="00D6404F"/>
    <w:rsid w:val="00D727DD"/>
    <w:rsid w:val="00D85367"/>
    <w:rsid w:val="00D96574"/>
    <w:rsid w:val="00DA0C45"/>
    <w:rsid w:val="00DA1A95"/>
    <w:rsid w:val="00DC5E3C"/>
    <w:rsid w:val="00DC6E8E"/>
    <w:rsid w:val="00DC7D68"/>
    <w:rsid w:val="00DD291E"/>
    <w:rsid w:val="00DD532B"/>
    <w:rsid w:val="00DE25AF"/>
    <w:rsid w:val="00DF0C14"/>
    <w:rsid w:val="00DF55A7"/>
    <w:rsid w:val="00E01BE8"/>
    <w:rsid w:val="00E01CD7"/>
    <w:rsid w:val="00E04B22"/>
    <w:rsid w:val="00E055F8"/>
    <w:rsid w:val="00E14D08"/>
    <w:rsid w:val="00E15B4F"/>
    <w:rsid w:val="00E239D9"/>
    <w:rsid w:val="00E370FA"/>
    <w:rsid w:val="00E412DE"/>
    <w:rsid w:val="00E5496F"/>
    <w:rsid w:val="00E57971"/>
    <w:rsid w:val="00E62601"/>
    <w:rsid w:val="00E767AC"/>
    <w:rsid w:val="00E80FDD"/>
    <w:rsid w:val="00E93993"/>
    <w:rsid w:val="00EA6DB5"/>
    <w:rsid w:val="00EC709E"/>
    <w:rsid w:val="00ED0866"/>
    <w:rsid w:val="00ED0DEB"/>
    <w:rsid w:val="00EE0DEF"/>
    <w:rsid w:val="00EE5642"/>
    <w:rsid w:val="00EF3FB4"/>
    <w:rsid w:val="00EF6BBB"/>
    <w:rsid w:val="00F2770F"/>
    <w:rsid w:val="00F404A9"/>
    <w:rsid w:val="00F41604"/>
    <w:rsid w:val="00F44BA4"/>
    <w:rsid w:val="00F64401"/>
    <w:rsid w:val="00F7669A"/>
    <w:rsid w:val="00F80C6A"/>
    <w:rsid w:val="00F84612"/>
    <w:rsid w:val="00F84F65"/>
    <w:rsid w:val="00F96B6F"/>
    <w:rsid w:val="00FB3596"/>
    <w:rsid w:val="00FB3D9C"/>
    <w:rsid w:val="00FD08AA"/>
    <w:rsid w:val="00FD0AB4"/>
    <w:rsid w:val="00FD245B"/>
    <w:rsid w:val="00FD72F9"/>
    <w:rsid w:val="00FF0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2B791BA"/>
  <w15:docId w15:val="{5A90AF87-26FD-425D-A045-833364D60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F134A"/>
    <w:pPr>
      <w:keepNext/>
      <w:spacing w:before="240" w:after="60" w:line="240" w:lineRule="auto"/>
      <w:outlineLvl w:val="1"/>
    </w:pPr>
    <w:rPr>
      <w:rFonts w:ascii="Arial" w:eastAsiaTheme="majorEastAsia" w:hAnsi="Arial" w:cstheme="majorBidi"/>
      <w:b/>
      <w:bCs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765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72"/>
    <w:qFormat/>
    <w:rsid w:val="00BE7F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08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86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163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6304"/>
  </w:style>
  <w:style w:type="paragraph" w:styleId="Footer">
    <w:name w:val="footer"/>
    <w:basedOn w:val="Normal"/>
    <w:link w:val="FooterChar"/>
    <w:uiPriority w:val="99"/>
    <w:unhideWhenUsed/>
    <w:rsid w:val="001163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6304"/>
  </w:style>
  <w:style w:type="character" w:styleId="CommentReference">
    <w:name w:val="annotation reference"/>
    <w:basedOn w:val="DefaultParagraphFont"/>
    <w:uiPriority w:val="99"/>
    <w:semiHidden/>
    <w:unhideWhenUsed/>
    <w:rsid w:val="002C36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6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6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6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6A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C36AC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9F134A"/>
    <w:rPr>
      <w:rFonts w:ascii="Arial" w:eastAsiaTheme="majorEastAsia" w:hAnsi="Arial" w:cstheme="majorBidi"/>
      <w:b/>
      <w:bCs/>
      <w:i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993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gif"/><Relationship Id="rId2" Type="http://schemas.openxmlformats.org/officeDocument/2006/relationships/image" Target="cid:e336ee92-2107-4443-a3df-16f81b5d6dda@hopeandhomes.org" TargetMode="External"/><Relationship Id="rId1" Type="http://schemas.openxmlformats.org/officeDocument/2006/relationships/image" Target="media/image1.png"/><Relationship Id="rId4" Type="http://schemas.openxmlformats.org/officeDocument/2006/relationships/image" Target="cid:image002.gif@01D4ABEC.9B4C56D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2059D1-6048-46DA-B9B4-D41611623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8</Pages>
  <Words>1943</Words>
  <Characters>11081</Characters>
  <Application>Microsoft Office Word</Application>
  <DocSecurity>0</DocSecurity>
  <Lines>92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2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ren</dc:creator>
  <cp:lastModifiedBy>Ntombikayise Ncube</cp:lastModifiedBy>
  <cp:revision>33</cp:revision>
  <cp:lastPrinted>2018-01-03T07:53:00Z</cp:lastPrinted>
  <dcterms:created xsi:type="dcterms:W3CDTF">2021-03-18T13:39:00Z</dcterms:created>
  <dcterms:modified xsi:type="dcterms:W3CDTF">2021-06-23T09:25:00Z</dcterms:modified>
</cp:coreProperties>
</file>